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proofErr w:type="gramStart"/>
      <w:r>
        <w:t xml:space="preserve">April  </w:t>
      </w:r>
      <w:r w:rsidR="00E72F1F">
        <w:t>202</w:t>
      </w:r>
      <w:r w:rsidR="00722C2E">
        <w:t>3</w:t>
      </w:r>
      <w:proofErr w:type="gramEnd"/>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000000">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000000">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000000">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000000">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000000">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000000">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000000">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000000">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000000">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000000">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000000">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000000">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000000">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000000">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000000">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000000">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000000">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000000">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000000">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000000">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000000">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000000">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000000">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000000">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000000">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000000">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000000">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000000">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000000">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000000">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000000">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000000">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000000">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000000">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000000">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000000">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000000">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000000">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000000">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000000">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000000">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000000">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000000">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000000">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000000">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000000">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34C1BC8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w:t>
      </w:r>
      <w:proofErr w:type="spellStart"/>
      <w:r w:rsidRPr="00DA5CF7">
        <w:t>Mushsin</w:t>
      </w:r>
      <w:proofErr w:type="spellEnd"/>
      <w:r w:rsidRPr="00DA5CF7">
        <w:t xml:space="preserve">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1970480"/>
      <w:r>
        <w:t>Statement of the Problem</w:t>
      </w:r>
      <w:bookmarkEnd w:id="4"/>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1970481"/>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1970482"/>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9"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0" w:name="_Toc131970483"/>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1970484"/>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1970485"/>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1970486"/>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1970487"/>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1970488"/>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17" w:name="_Toc131970489"/>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1970490"/>
      <w:r>
        <w:t xml:space="preserve">What is the role of data </w:t>
      </w:r>
      <w:proofErr w:type="gramStart"/>
      <w:r>
        <w:t>mining</w:t>
      </w:r>
      <w:bookmarkEnd w:id="20"/>
      <w:proofErr w:type="gramEnd"/>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proofErr w:type="spellStart"/>
      <w:r>
        <w:t>Changat</w:t>
      </w:r>
      <w:proofErr w:type="spellEnd"/>
      <w:r w:rsidR="0011677D">
        <w:t xml:space="preserve"> (</w:t>
      </w:r>
      <w:r w:rsidR="00081F2B">
        <w:t>2017</w:t>
      </w:r>
      <w:r w:rsidR="0011677D">
        <w:t>)</w:t>
      </w:r>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 xml:space="preserve">George &amp; </w:t>
      </w:r>
      <w:proofErr w:type="spellStart"/>
      <w:r w:rsidRPr="000E43A1">
        <w:t>Changat</w:t>
      </w:r>
      <w:proofErr w:type="spellEnd"/>
      <w:r w:rsidR="00081F2B" w:rsidRPr="00081F2B">
        <w:t xml:space="preserve"> (2017)</w:t>
      </w:r>
      <w:r>
        <w:t xml:space="preserve"> determined that banks were the most critical aspect of their network but did not investigate interest rates, GDP, or consumer credit statistics. </w:t>
      </w:r>
      <w:proofErr w:type="spellStart"/>
      <w:r>
        <w:t>Bhoopathi</w:t>
      </w:r>
      <w:proofErr w:type="spellEnd"/>
      <w:r>
        <w:t xml:space="preserve">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1970491"/>
      <w:r>
        <w:lastRenderedPageBreak/>
        <w:t xml:space="preserve">What exactly is artificial </w:t>
      </w:r>
      <w:proofErr w:type="gramStart"/>
      <w:r>
        <w:t>intelligence</w:t>
      </w:r>
      <w:bookmarkEnd w:id="21"/>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1970492"/>
      <w:r>
        <w:t xml:space="preserve">How does computer vision </w:t>
      </w:r>
      <w:proofErr w:type="gramStart"/>
      <w:r>
        <w:t>work</w:t>
      </w:r>
      <w:bookmarkEnd w:id="22"/>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w:t>
      </w:r>
      <w:proofErr w:type="spellStart"/>
      <w:r>
        <w:rPr>
          <w:rFonts w:eastAsiaTheme="minorEastAsia"/>
        </w:rPr>
        <w:t>rty</w:t>
      </w:r>
      <w:proofErr w:type="spellEnd"/>
      <w:r>
        <w:rPr>
          <w:rFonts w:eastAsiaTheme="minorEastAsia"/>
        </w:rPr>
        <w:t xml:space="preserve">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1970493"/>
      <w:r>
        <w:lastRenderedPageBreak/>
        <w:t xml:space="preserve">What’s the role of Markov </w:t>
      </w:r>
      <w:proofErr w:type="gramStart"/>
      <w:r>
        <w:t>chains</w:t>
      </w:r>
      <w:bookmarkEnd w:id="23"/>
      <w:proofErr w:type="gramEnd"/>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0995E44A" w:rsidR="008A7C72" w:rsidRPr="008A7C72" w:rsidRDefault="008A7C72" w:rsidP="009A4BD4">
      <w:pPr>
        <w:ind w:firstLine="0"/>
      </w:pPr>
      <w:bookmarkStart w:id="24" w:name="_Toc128255034"/>
      <w:bookmarkStart w:id="2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4"/>
      <w:bookmarkEnd w:id="25"/>
      <w:proofErr w:type="gramEnd"/>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0F434FB" w:rsidR="00E72F1F" w:rsidRPr="009A4BD4" w:rsidRDefault="006D08A6" w:rsidP="009A4BD4">
      <w:pPr>
        <w:ind w:firstLine="0"/>
        <w:rPr>
          <w:i/>
        </w:rPr>
      </w:pPr>
      <w:bookmarkStart w:id="26" w:name="_Toc128255035"/>
      <w:bookmarkStart w:id="2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213AB2">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6"/>
      <w:bookmarkEnd w:id="27"/>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1CCB3C7D" w:rsidR="00E72F1F" w:rsidRDefault="006D08A6" w:rsidP="009A4BD4">
      <w:pPr>
        <w:ind w:firstLine="0"/>
        <w:rPr>
          <w:i/>
          <w:iCs/>
        </w:rPr>
      </w:pPr>
      <w:bookmarkStart w:id="28" w:name="_Toc128255036"/>
      <w:bookmarkStart w:id="2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3</w:t>
      </w:r>
      <w:r w:rsidRPr="00310DC2">
        <w:rPr>
          <w:b/>
          <w:bCs/>
          <w:noProof/>
        </w:rPr>
        <w:fldChar w:fldCharType="end"/>
      </w:r>
      <w:r w:rsidR="00AD3A74">
        <w:br/>
      </w:r>
      <w:r w:rsidRPr="009A4BD4">
        <w:rPr>
          <w:i/>
          <w:iCs/>
        </w:rPr>
        <w:t>3 GANN Architecture (de Waal &amp; du Toit, 2011, p. 399)</w:t>
      </w:r>
      <w:bookmarkEnd w:id="28"/>
      <w:bookmarkEnd w:id="29"/>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00E0A510" w:rsidR="00E72F1F" w:rsidRDefault="006D08A6" w:rsidP="009A4BD4">
      <w:pPr>
        <w:pStyle w:val="Caption"/>
        <w:ind w:firstLine="0"/>
      </w:pPr>
      <w:bookmarkStart w:id="30" w:name="_Toc128255037"/>
      <w:bookmarkStart w:id="3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0"/>
      <w:bookmarkEnd w:id="3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2" w:name="_Toc131970494"/>
      <w:r>
        <w:lastRenderedPageBreak/>
        <w:t xml:space="preserve">How are neural networks </w:t>
      </w:r>
      <w:proofErr w:type="gramStart"/>
      <w:r>
        <w:t>evolving</w:t>
      </w:r>
      <w:bookmarkEnd w:id="32"/>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55F97D06" w:rsidR="00551E59" w:rsidRPr="00551E59" w:rsidRDefault="00551E59" w:rsidP="009A4BD4">
      <w:pPr>
        <w:pStyle w:val="Caption"/>
        <w:ind w:firstLine="0"/>
        <w:rPr>
          <w:i/>
        </w:rPr>
      </w:pPr>
      <w:bookmarkStart w:id="3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40CC8CB" w:rsidR="00981175" w:rsidRPr="00F8617E" w:rsidRDefault="00981175" w:rsidP="00F8617E">
      <w:pPr>
        <w:pStyle w:val="Caption"/>
        <w:ind w:firstLine="0"/>
        <w:rPr>
          <w:i/>
          <w:iCs w:val="0"/>
        </w:rPr>
      </w:pPr>
      <w:bookmarkStart w:id="34" w:name="_Toc128255038"/>
      <w:bookmarkStart w:id="3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34"/>
      <w:bookmarkEnd w:id="3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6" w:name="_Toc131970495"/>
      <w:r>
        <w:t xml:space="preserve">How does intelligent agent modeling </w:t>
      </w:r>
      <w:proofErr w:type="gramStart"/>
      <w:r>
        <w:t>work</w:t>
      </w:r>
      <w:bookmarkEnd w:id="36"/>
      <w:proofErr w:type="gramEnd"/>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1C32E31B" w:rsidR="00E72F1F" w:rsidRPr="00F8617E" w:rsidRDefault="0005446B" w:rsidP="00F8617E">
      <w:pPr>
        <w:pStyle w:val="Caption"/>
        <w:ind w:firstLine="0"/>
        <w:rPr>
          <w:i/>
          <w:iCs w:val="0"/>
        </w:rPr>
      </w:pPr>
      <w:bookmarkStart w:id="38" w:name="_Toc128255039"/>
      <w:bookmarkStart w:id="3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38"/>
      <w:bookmarkEnd w:id="3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F847F13"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289D25C2" w:rsidR="000B5810" w:rsidRPr="000B5810" w:rsidRDefault="000B5810" w:rsidP="00F8617E">
      <w:pPr>
        <w:pStyle w:val="Caption"/>
        <w:ind w:firstLine="0"/>
      </w:pPr>
      <w:bookmarkStart w:id="40" w:name="_Toc128255040"/>
      <w:bookmarkStart w:id="4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213AB2">
        <w:rPr>
          <w:b/>
          <w:bCs/>
          <w:noProof/>
        </w:rPr>
        <w:t>7</w:t>
      </w:r>
      <w:r w:rsidRPr="00F8617E">
        <w:rPr>
          <w:b/>
          <w:bCs/>
          <w:noProof/>
        </w:rPr>
        <w:fldChar w:fldCharType="end"/>
      </w:r>
      <w:r>
        <w:br/>
      </w:r>
      <w:r w:rsidRPr="000B5810">
        <w:rPr>
          <w:i/>
        </w:rPr>
        <w:t>Genetic Algorithm Process</w:t>
      </w:r>
      <w:bookmarkEnd w:id="40"/>
      <w:bookmarkEnd w:id="4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42" w:name="_Toc131970496"/>
      <w:r>
        <w:lastRenderedPageBreak/>
        <w:t xml:space="preserve">How does neural network training </w:t>
      </w:r>
      <w:proofErr w:type="gramStart"/>
      <w:r>
        <w:t>work</w:t>
      </w:r>
      <w:bookmarkEnd w:id="42"/>
      <w:proofErr w:type="gramEnd"/>
    </w:p>
    <w:p w14:paraId="7F6B507E" w14:textId="7DCBFE59" w:rsidR="00E72F1F" w:rsidRDefault="00E72F1F" w:rsidP="00DA5CF7">
      <w:r>
        <w:t xml:space="preserve">Model training aims to estimate the weights and connectivity structure for mapping a set of inputs to </w:t>
      </w:r>
      <w:del w:id="43" w:author="Nate Bachmeier [AWS-SA]" w:date="2023-04-20T13:30:00Z">
        <w:r w:rsidDel="000E43A1">
          <w:delText>prediction</w:delText>
        </w:r>
      </w:del>
      <w:ins w:id="44" w:author="Nate Bachmeier [AWS-SA]" w:date="2023-04-20T13:30:00Z">
        <w:r w:rsidR="000E43A1">
          <w:t>predict</w:t>
        </w:r>
      </w:ins>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141D66D" w:rsidR="00E72F1F" w:rsidRDefault="00E72F1F" w:rsidP="00DA5CF7">
      <w:r>
        <w:t xml:space="preserve">Recently, titans of the industry like Google Brain Team, </w:t>
      </w:r>
      <w:del w:id="45" w:author="Nate Bachmeier [AWS-SA]" w:date="2023-04-20T13:30:00Z">
        <w:r w:rsidDel="000E43A1">
          <w:delText>OpenAI</w:delText>
        </w:r>
      </w:del>
      <w:ins w:id="46" w:author="Nate Bachmeier [AWS-SA]" w:date="2023-04-20T13:30:00Z">
        <w:r w:rsidR="000E43A1">
          <w:t>Open AI</w:t>
        </w:r>
      </w:ins>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CDF7837" w:rsidR="00E72F1F" w:rsidRPr="00535347" w:rsidRDefault="00E72F1F" w:rsidP="00DA5CF7">
      <w:r>
        <w:t xml:space="preserve">The exponential growth in parameters and data volumes forces the training process to </w:t>
      </w:r>
      <w:del w:id="47" w:author="Nate Bachmeier [AWS-SA]" w:date="2023-04-20T13:30:00Z">
        <w:r w:rsidDel="000E43A1">
          <w:delText>execute</w:delText>
        </w:r>
      </w:del>
      <w:ins w:id="48" w:author="Nate Bachmeier [AWS-SA]" w:date="2023-04-20T13:30:00Z">
        <w:r w:rsidR="000E43A1">
          <w:t>be carried out</w:t>
        </w:r>
      </w:ins>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557F81DA"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49"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49"/>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5B08064F"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del w:id="50" w:author="Nate Bachmeier [AWS-SA]" w:date="2023-04-20T13:30:00Z">
        <w:r w:rsidDel="000E43A1">
          <w:delText>Canolical</w:delText>
        </w:r>
      </w:del>
      <w:ins w:id="51" w:author="Nate Bachmeier [AWS-SA]" w:date="2023-04-20T13:30:00Z">
        <w:r w:rsidR="000E43A1">
          <w:t>Canonical</w:t>
        </w:r>
      </w:ins>
      <w:r>
        <w:t xml:space="preserve"> Naming Service (CNAME). That system can consider latency and other metrics, like the proposed Fail-Over Group solution.</w:t>
      </w:r>
    </w:p>
    <w:p w14:paraId="5D1574D3" w14:textId="4A5BC105" w:rsidR="00E72F1F" w:rsidRDefault="00E431EF" w:rsidP="003A4285">
      <w:pPr>
        <w:pStyle w:val="Caption"/>
        <w:ind w:firstLine="0"/>
      </w:pPr>
      <w:bookmarkStart w:id="52" w:name="_Toc128255041"/>
      <w:bookmarkStart w:id="53"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213AB2">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52"/>
      <w:bookmarkEnd w:id="53"/>
      <w:r w:rsidR="003B60BE">
        <w:rPr>
          <w:i/>
        </w:rPr>
        <w:t>G</w:t>
      </w:r>
    </w:p>
    <w:p w14:paraId="1B2FBCB7" w14:textId="3B078917"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w:t>
      </w:r>
      <w:r w:rsidR="00081F2B">
        <w:t>9</w:t>
      </w:r>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7F222058" w:rsidR="00E72F1F" w:rsidRDefault="00161877" w:rsidP="003A4285">
      <w:pPr>
        <w:pStyle w:val="Caption"/>
        <w:ind w:firstLine="0"/>
      </w:pPr>
      <w:bookmarkStart w:id="54" w:name="_Toc128255042"/>
      <w:bookmarkStart w:id="55"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54"/>
      <w:bookmarkEnd w:id="55"/>
    </w:p>
    <w:p w14:paraId="76C4BF7F" w14:textId="2F984DB8" w:rsidR="00E72F1F" w:rsidRDefault="00E72F1F" w:rsidP="00DA5CF7">
      <w:r w:rsidRPr="00F3396D">
        <w:rPr>
          <w:b/>
          <w:bCs/>
        </w:rPr>
        <w:t>Influence of Protocol</w:t>
      </w:r>
      <w:r>
        <w:rPr>
          <w:b/>
          <w:bCs/>
        </w:rPr>
        <w:t>.</w:t>
      </w:r>
      <w:r>
        <w:t xml:space="preserve"> Message passing between components can either use reliable or unreliable communication. Unreliable </w:t>
      </w:r>
      <w:del w:id="56" w:author="Nate Bachmeier [AWS-SA]" w:date="2023-04-20T13:30:00Z">
        <w:r w:rsidDel="000E43A1">
          <w:delText>handoff</w:delText>
        </w:r>
      </w:del>
      <w:ins w:id="57" w:author="Nate Bachmeier [AWS-SA]" w:date="2023-04-20T13:30:00Z">
        <w:r w:rsidR="000E43A1">
          <w:t>handoffs</w:t>
        </w:r>
      </w:ins>
      <w:r>
        <w:t xml:space="preserve"> can be helpful for best-effort or performance-critical systems, such as real-time video or sampled telemetry reporting. </w:t>
      </w:r>
      <w:del w:id="58" w:author="Nate Bachmeier [AWS-SA]" w:date="2023-04-20T13:30:00Z">
        <w:r w:rsidDel="000E43A1">
          <w:delText>Reliable</w:delText>
        </w:r>
      </w:del>
      <w:ins w:id="59" w:author="Nate Bachmeier [AWS-SA]" w:date="2023-04-20T13:30:00Z">
        <w:r w:rsidR="000E43A1">
          <w:t>A reliable</w:t>
        </w:r>
      </w:ins>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5C2C43B2" w:rsidR="00E81D0D" w:rsidRPr="00E81D0D" w:rsidRDefault="00E81D0D" w:rsidP="003A4285">
      <w:pPr>
        <w:pStyle w:val="Caption"/>
        <w:ind w:firstLine="0"/>
        <w:rPr>
          <w:i/>
        </w:rPr>
      </w:pPr>
      <w:bookmarkStart w:id="60" w:name="_Toc128255043"/>
      <w:bookmarkStart w:id="61"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213AB2">
        <w:rPr>
          <w:b/>
          <w:bCs/>
          <w:noProof/>
        </w:rPr>
        <w:t>10</w:t>
      </w:r>
      <w:r w:rsidRPr="003A4285">
        <w:rPr>
          <w:b/>
          <w:bCs/>
          <w:noProof/>
        </w:rPr>
        <w:fldChar w:fldCharType="end"/>
      </w:r>
      <w:r>
        <w:br/>
      </w:r>
      <w:r w:rsidRPr="00E81D0D">
        <w:rPr>
          <w:i/>
        </w:rPr>
        <w:t xml:space="preserve">Durable Command Queue </w:t>
      </w:r>
      <w:r w:rsidRPr="00E81D0D">
        <w:rPr>
          <w:i/>
          <w:noProof/>
        </w:rPr>
        <w:t>Pattern</w:t>
      </w:r>
      <w:bookmarkEnd w:id="60"/>
      <w:bookmarkEnd w:id="61"/>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0A8F3F0" w:rsidR="00E72F1F" w:rsidRDefault="00E72F1F" w:rsidP="00DA5CF7">
      <w:r w:rsidRPr="00F3396D">
        <w:rPr>
          <w:b/>
          <w:bCs/>
        </w:rPr>
        <w:t xml:space="preserve">On-device training </w:t>
      </w:r>
      <w:del w:id="62" w:author="Nate Bachmeier [AWS-SA]" w:date="2023-04-20T13:31:00Z">
        <w:r w:rsidRPr="00F3396D" w:rsidDel="000E43A1">
          <w:rPr>
            <w:b/>
            <w:bCs/>
          </w:rPr>
          <w:delText>architectures</w:delText>
        </w:r>
      </w:del>
      <w:ins w:id="63" w:author="Nate Bachmeier [AWS-SA]" w:date="2023-04-20T13:31:00Z">
        <w:r w:rsidR="000E43A1" w:rsidRPr="00F3396D">
          <w:rPr>
            <w:b/>
            <w:bCs/>
          </w:rPr>
          <w:t>architecture</w:t>
        </w:r>
      </w:ins>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2ADC703F" w:rsidR="00E72F1F" w:rsidRDefault="001703B6" w:rsidP="00B955FE">
      <w:pPr>
        <w:pStyle w:val="Caption"/>
        <w:ind w:firstLine="0"/>
      </w:pPr>
      <w:bookmarkStart w:id="64" w:name="_Toc128255044"/>
      <w:bookmarkStart w:id="65"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64"/>
      <w:bookmarkEnd w:id="65"/>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3D7ABAB2" w:rsidR="00E72F1F" w:rsidRDefault="00E72F1F" w:rsidP="00B955FE">
      <w:pPr>
        <w:pStyle w:val="Heading2"/>
        <w:ind w:firstLine="0"/>
      </w:pPr>
      <w:bookmarkStart w:id="66" w:name="_Toc131970497"/>
      <w:r>
        <w:t xml:space="preserve">What is </w:t>
      </w:r>
      <w:del w:id="67" w:author="Nate Bachmeier [AWS-SA]" w:date="2023-04-20T13:31:00Z">
        <w:r w:rsidDel="000E43A1">
          <w:delText>autoencoding</w:delText>
        </w:r>
      </w:del>
      <w:bookmarkEnd w:id="66"/>
      <w:ins w:id="68" w:author="Nate Bachmeier [AWS-SA]" w:date="2023-04-20T13:31:00Z">
        <w:r w:rsidR="000E43A1">
          <w:t>autoencoding?</w:t>
        </w:r>
      </w:ins>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7D4F8D86" w:rsidR="00A306F2" w:rsidRPr="00A306F2" w:rsidRDefault="00A306F2" w:rsidP="00B955FE">
      <w:pPr>
        <w:pStyle w:val="Caption"/>
        <w:ind w:firstLine="0"/>
        <w:rPr>
          <w:i/>
        </w:rPr>
      </w:pPr>
      <w:bookmarkStart w:id="69" w:name="_Toc128255045"/>
      <w:bookmarkStart w:id="7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213AB2">
        <w:rPr>
          <w:b/>
          <w:bCs/>
          <w:noProof/>
        </w:rPr>
        <w:t>12</w:t>
      </w:r>
      <w:r w:rsidRPr="00B955FE">
        <w:rPr>
          <w:b/>
          <w:bCs/>
          <w:noProof/>
        </w:rPr>
        <w:fldChar w:fldCharType="end"/>
      </w:r>
      <w:r w:rsidRPr="00B955FE">
        <w:rPr>
          <w:b/>
          <w:bCs/>
        </w:rPr>
        <w:br/>
      </w:r>
      <w:r w:rsidRPr="00A306F2">
        <w:rPr>
          <w:i/>
        </w:rPr>
        <w:t>Autoencoding architecture</w:t>
      </w:r>
      <w:bookmarkEnd w:id="69"/>
      <w:bookmarkEnd w:id="70"/>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r>
        <w:t xml:space="preserve">How does sequence analysis </w:t>
      </w:r>
      <w:proofErr w:type="gramStart"/>
      <w:r>
        <w:t>work</w:t>
      </w:r>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lastRenderedPageBreak/>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2AEE7F3D" w:rsidR="00E72F1F" w:rsidRPr="00B955FE" w:rsidRDefault="001236EF" w:rsidP="00B955FE">
      <w:pPr>
        <w:pStyle w:val="Caption"/>
        <w:ind w:firstLine="0"/>
        <w:rPr>
          <w:i/>
        </w:rPr>
      </w:pPr>
      <w:bookmarkStart w:id="71" w:name="_Toc128255046"/>
      <w:bookmarkStart w:id="72"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213AB2">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71"/>
      <w:bookmarkEnd w:id="72"/>
    </w:p>
    <w:p w14:paraId="1C2F06E5" w14:textId="77777777" w:rsidR="00E72F1F" w:rsidRDefault="00E72F1F" w:rsidP="00B955FE">
      <w:pPr>
        <w:pStyle w:val="Heading3"/>
        <w:ind w:firstLine="0"/>
      </w:pPr>
      <w:r>
        <w:t>Deep Learning</w:t>
      </w:r>
    </w:p>
    <w:p w14:paraId="53283537" w14:textId="16D87BD3"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73"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7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74" w:name="_Toc128255047"/>
      <w:bookmarkStart w:id="75" w:name="_Toc128302233"/>
    </w:p>
    <w:p w14:paraId="3D66127B" w14:textId="77777777" w:rsidR="00CD1874" w:rsidRDefault="00CD1874">
      <w:pPr>
        <w:spacing w:after="160" w:line="259" w:lineRule="auto"/>
        <w:ind w:firstLine="0"/>
        <w:rPr>
          <w:b/>
          <w:bCs/>
          <w:iCs/>
          <w:szCs w:val="18"/>
        </w:rPr>
      </w:pPr>
      <w:r>
        <w:rPr>
          <w:b/>
          <w:bCs/>
        </w:rPr>
        <w:br w:type="page"/>
      </w:r>
    </w:p>
    <w:p w14:paraId="2D34E0E0" w14:textId="15EC2E51"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213AB2">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74"/>
      <w:bookmarkEnd w:id="75"/>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BBD4E52"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del w:id="76" w:author="Nate Bachmeier [AWS-SA]" w:date="2023-04-20T13:31:00Z">
        <w:r w:rsidDel="000E43A1">
          <w:delText>Fridman</w:delText>
        </w:r>
      </w:del>
      <w:ins w:id="77" w:author="Nate Bachmeier [AWS-SA]" w:date="2023-04-20T13:31:00Z">
        <w:r w:rsidR="000E43A1">
          <w:t>Freidman</w:t>
        </w:r>
      </w:ins>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07165D7B" w:rsidR="00E72F1F" w:rsidRDefault="003A421E" w:rsidP="007D626A">
      <w:pPr>
        <w:pStyle w:val="Caption"/>
        <w:ind w:firstLine="0"/>
      </w:pPr>
      <w:bookmarkStart w:id="78" w:name="_Toc128255048"/>
      <w:bookmarkStart w:id="79"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213AB2">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78"/>
      <w:bookmarkEnd w:id="79"/>
    </w:p>
    <w:p w14:paraId="64C2161F" w14:textId="77777777" w:rsidR="00E72F1F" w:rsidRDefault="00E72F1F" w:rsidP="007D626A">
      <w:pPr>
        <w:pStyle w:val="Heading2"/>
        <w:ind w:firstLine="0"/>
      </w:pPr>
      <w:bookmarkStart w:id="80" w:name="_Toc131970498"/>
      <w:r>
        <w:t xml:space="preserve">How does recognizing human activities </w:t>
      </w:r>
      <w:proofErr w:type="gramStart"/>
      <w:r>
        <w:t>work</w:t>
      </w:r>
      <w:bookmarkEnd w:id="80"/>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81" w:name="_Toc128255049"/>
      <w:bookmarkStart w:id="82" w:name="_Toc128302235"/>
      <w:r>
        <w:rPr>
          <w:b/>
          <w:bCs/>
        </w:rPr>
        <w:br w:type="page"/>
      </w:r>
    </w:p>
    <w:p w14:paraId="7A0ED468" w14:textId="0EA1DF54"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213AB2">
        <w:rPr>
          <w:b/>
          <w:bCs/>
          <w:noProof/>
        </w:rPr>
        <w:t>16</w:t>
      </w:r>
      <w:r w:rsidRPr="00097912">
        <w:rPr>
          <w:b/>
          <w:bCs/>
          <w:noProof/>
        </w:rPr>
        <w:fldChar w:fldCharType="end"/>
      </w:r>
      <w:r w:rsidRPr="00097912">
        <w:rPr>
          <w:b/>
          <w:bCs/>
        </w:rPr>
        <w:br/>
      </w:r>
      <w:r w:rsidRPr="005B0D64">
        <w:rPr>
          <w:i/>
        </w:rPr>
        <w:t>Network Structure</w:t>
      </w:r>
      <w:bookmarkEnd w:id="81"/>
      <w:bookmarkEnd w:id="82"/>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83" w:name="_Toc131970499"/>
      <w:r>
        <w:t>Computer vision and autonomous driving</w:t>
      </w:r>
      <w:bookmarkEnd w:id="83"/>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449B419D" w:rsidR="00541718" w:rsidRPr="00541718" w:rsidRDefault="00541718" w:rsidP="00097912">
      <w:pPr>
        <w:pStyle w:val="Caption"/>
        <w:ind w:firstLine="0"/>
        <w:rPr>
          <w:i/>
        </w:rPr>
      </w:pPr>
      <w:bookmarkStart w:id="84" w:name="_Toc128255050"/>
      <w:bookmarkStart w:id="85"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213AB2">
        <w:rPr>
          <w:b/>
          <w:bCs/>
          <w:noProof/>
        </w:rPr>
        <w:t>17</w:t>
      </w:r>
      <w:r w:rsidRPr="00097912">
        <w:rPr>
          <w:b/>
          <w:bCs/>
          <w:noProof/>
        </w:rPr>
        <w:fldChar w:fldCharType="end"/>
      </w:r>
      <w:r>
        <w:br/>
      </w:r>
      <w:r w:rsidRPr="00541718">
        <w:rPr>
          <w:i/>
        </w:rPr>
        <w:t>Taxonomy of Example Use-Cases</w:t>
      </w:r>
      <w:bookmarkEnd w:id="84"/>
      <w:bookmarkEnd w:id="85"/>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077F6666" w:rsidR="004A7CE6" w:rsidRPr="004A7CE6" w:rsidRDefault="004A7CE6" w:rsidP="00D400F7">
      <w:pPr>
        <w:pStyle w:val="Caption"/>
        <w:ind w:firstLine="0"/>
        <w:rPr>
          <w:i/>
        </w:rPr>
      </w:pPr>
      <w:bookmarkStart w:id="86" w:name="_Toc128255051"/>
      <w:bookmarkStart w:id="87"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213AB2">
        <w:rPr>
          <w:b/>
          <w:bCs/>
          <w:noProof/>
        </w:rPr>
        <w:t>18</w:t>
      </w:r>
      <w:r w:rsidRPr="00D400F7">
        <w:rPr>
          <w:b/>
          <w:bCs/>
          <w:noProof/>
        </w:rPr>
        <w:fldChar w:fldCharType="end"/>
      </w:r>
      <w:r w:rsidRPr="00D400F7">
        <w:rPr>
          <w:b/>
          <w:bCs/>
        </w:rPr>
        <w:br/>
      </w:r>
      <w:r w:rsidRPr="004A7CE6">
        <w:rPr>
          <w:i/>
        </w:rPr>
        <w:t>System Design</w:t>
      </w:r>
      <w:bookmarkEnd w:id="86"/>
      <w:bookmarkEnd w:id="87"/>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2E66A974"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88" w:name="_Toc128255052"/>
      <w:bookmarkStart w:id="89" w:name="_Toc128302238"/>
      <w:r>
        <w:rPr>
          <w:b/>
          <w:bCs/>
        </w:rPr>
        <w:br w:type="page"/>
      </w:r>
    </w:p>
    <w:p w14:paraId="2360B212" w14:textId="487146EE"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213AB2">
        <w:rPr>
          <w:b/>
          <w:bCs/>
          <w:noProof/>
        </w:rPr>
        <w:t>19</w:t>
      </w:r>
      <w:r w:rsidRPr="00D400F7">
        <w:rPr>
          <w:b/>
          <w:bCs/>
          <w:noProof/>
        </w:rPr>
        <w:fldChar w:fldCharType="end"/>
      </w:r>
      <w:r w:rsidR="00BD4565" w:rsidRPr="00310DC2">
        <w:br/>
      </w:r>
      <w:r w:rsidRPr="0049778A">
        <w:rPr>
          <w:i/>
        </w:rPr>
        <w:t>Training Configuration</w:t>
      </w:r>
      <w:bookmarkEnd w:id="88"/>
      <w:bookmarkEnd w:id="8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7087F019" w:rsidR="00B92EC6" w:rsidRPr="000C1B34" w:rsidRDefault="00B92EC6" w:rsidP="000C1B34">
      <w:pPr>
        <w:pStyle w:val="Caption"/>
        <w:ind w:firstLine="0"/>
        <w:rPr>
          <w:i/>
          <w:iCs w:val="0"/>
        </w:rPr>
      </w:pPr>
      <w:bookmarkStart w:id="90" w:name="_Toc128255053"/>
      <w:bookmarkStart w:id="91"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20</w:t>
      </w:r>
      <w:r w:rsidRPr="00310DC2">
        <w:rPr>
          <w:b/>
          <w:bCs/>
          <w:noProof/>
        </w:rPr>
        <w:fldChar w:fldCharType="end"/>
      </w:r>
      <w:r>
        <w:br/>
      </w:r>
      <w:r w:rsidRPr="000C1B34">
        <w:rPr>
          <w:i/>
          <w:iCs w:val="0"/>
        </w:rPr>
        <w:t>Taxonomy of Participants and Example Challenges</w:t>
      </w:r>
      <w:bookmarkEnd w:id="90"/>
      <w:bookmarkEnd w:id="91"/>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43E2DEB5" w:rsidR="000079EB" w:rsidRPr="000079EB" w:rsidRDefault="000079EB" w:rsidP="00590F0E">
      <w:pPr>
        <w:spacing w:after="160" w:line="259" w:lineRule="auto"/>
        <w:ind w:firstLine="0"/>
        <w:rPr>
          <w:i/>
        </w:rPr>
      </w:pPr>
      <w:bookmarkStart w:id="92" w:name="_Toc128255054"/>
      <w:bookmarkStart w:id="93"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21</w:t>
      </w:r>
      <w:r w:rsidRPr="00310DC2">
        <w:rPr>
          <w:b/>
          <w:bCs/>
          <w:noProof/>
        </w:rPr>
        <w:fldChar w:fldCharType="end"/>
      </w:r>
      <w:r>
        <w:br/>
      </w:r>
      <w:r w:rsidRPr="000079EB">
        <w:rPr>
          <w:i/>
        </w:rPr>
        <w:t>Example Microservice Architecture</w:t>
      </w:r>
      <w:bookmarkEnd w:id="92"/>
      <w:bookmarkEnd w:id="93"/>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C9AE62F"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94"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94"/>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1D7D61E8"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580BB7DF" w:rsidR="00E72F1F" w:rsidRDefault="00251EDA" w:rsidP="00DB15A3">
      <w:pPr>
        <w:pStyle w:val="Caption"/>
        <w:ind w:firstLine="0"/>
      </w:pPr>
      <w:bookmarkStart w:id="95" w:name="_Toc128255055"/>
      <w:bookmarkStart w:id="96"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95"/>
      <w:bookmarkEnd w:id="96"/>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97" w:name="_Toc131970500"/>
      <w:r>
        <w:t xml:space="preserve">How does the reproducibility crisis impact ML </w:t>
      </w:r>
      <w:proofErr w:type="gramStart"/>
      <w:r>
        <w:t>design</w:t>
      </w:r>
      <w:bookmarkEnd w:id="97"/>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55B378A"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del w:id="98" w:author="Nate Bachmeier [AWS-SA]" w:date="2023-04-20T13:31:00Z">
        <w:r w:rsidDel="000E43A1">
          <w:delText>an</w:delText>
        </w:r>
      </w:del>
      <w:ins w:id="99" w:author="Nate Bachmeier [AWS-SA]" w:date="2023-04-20T13:31:00Z">
        <w:r w:rsidR="000E43A1">
          <w:t>a</w:t>
        </w:r>
      </w:ins>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19F95D6"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00"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00"/>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01" w:name="_Toc131970501"/>
      <w:r>
        <w:t xml:space="preserve">Ethical </w:t>
      </w:r>
      <w:r w:rsidR="00AF4D58">
        <w:t xml:space="preserve">Considerations </w:t>
      </w:r>
      <w:r>
        <w:t>of A</w:t>
      </w:r>
      <w:r w:rsidR="004A68E9">
        <w:t>I</w:t>
      </w:r>
      <w:bookmarkEnd w:id="101"/>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 xml:space="preserve">Despite artificial intelligence already being well-entrenched in everyday life, there are concerns about its role. First, does the advancement of machine learning mean fewer jobs? </w:t>
      </w:r>
      <w:proofErr w:type="gramStart"/>
      <w:r>
        <w:t>Second,</w:t>
      </w:r>
      <w:proofErr w:type="gramEnd"/>
      <w:r>
        <w:t xml:space="preserve">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257B583"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del w:id="102" w:author="Nate Bachmeier [AWS-SA]" w:date="2023-04-20T13:32:00Z">
        <w:r w:rsidDel="000E43A1">
          <w:delText>becomes</w:delText>
        </w:r>
      </w:del>
      <w:ins w:id="103" w:author="Nate Bachmeier [AWS-SA]" w:date="2023-04-20T13:32:00Z">
        <w:r w:rsidR="000E43A1">
          <w:t>become</w:t>
        </w:r>
      </w:ins>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414DD9B"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del w:id="104" w:author="Nate Bachmeier [AWS-SA]" w:date="2023-04-20T13:32:00Z">
        <w:r w:rsidDel="000E43A1">
          <w:delText>people</w:delText>
        </w:r>
      </w:del>
      <w:ins w:id="105" w:author="Nate Bachmeier [AWS-SA]" w:date="2023-04-20T13:32:00Z">
        <w:r w:rsidR="000E43A1">
          <w:t>people for</w:t>
        </w:r>
      </w:ins>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58970BDE"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del w:id="106" w:author="Nate Bachmeier [AWS-SA]" w:date="2023-04-20T13:32:00Z">
        <w:r w:rsidDel="000E43A1">
          <w:delText>Delivering on</w:delText>
        </w:r>
      </w:del>
      <w:ins w:id="107" w:author="Nate Bachmeier [AWS-SA]" w:date="2023-04-20T13:32:00Z">
        <w:r w:rsidR="000E43A1">
          <w:t>Delivering</w:t>
        </w:r>
      </w:ins>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25E10FF8"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del w:id="108" w:author="Nate Bachmeier [AWS-SA]" w:date="2023-04-20T13:32:00Z">
        <w:r w:rsidDel="000E43A1">
          <w:delText>commands, and</w:delText>
        </w:r>
      </w:del>
      <w:ins w:id="109" w:author="Nate Bachmeier [AWS-SA]" w:date="2023-04-20T13:32:00Z">
        <w:r w:rsidR="000E43A1">
          <w:t>commands and</w:t>
        </w:r>
      </w:ins>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10" w:name="_Toc131970502"/>
      <w:r>
        <w:t>Summary</w:t>
      </w:r>
      <w:bookmarkEnd w:id="110"/>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7AC4485E"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del w:id="111" w:author="Nate Bachmeier [AWS-SA]" w:date="2023-04-20T13:32:00Z">
        <w:r w:rsidDel="000E43A1">
          <w:delText>cross-breed</w:delText>
        </w:r>
      </w:del>
      <w:ins w:id="112" w:author="Nate Bachmeier [AWS-SA]" w:date="2023-04-20T13:32:00Z">
        <w:r w:rsidR="000E43A1">
          <w:t>crossbreed</w:t>
        </w:r>
      </w:ins>
      <w:r>
        <w:t xml:space="preserve"> random model network connectivity until they discover the most efficient combinations. </w:t>
      </w:r>
    </w:p>
    <w:p w14:paraId="50A921DB" w14:textId="424E03C4"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del w:id="113" w:author="Nate Bachmeier [AWS-SA]" w:date="2023-04-20T13:32:00Z">
        <w:r w:rsidDel="000E43A1">
          <w:delText>fill</w:delText>
        </w:r>
      </w:del>
      <w:ins w:id="114" w:author="Nate Bachmeier [AWS-SA]" w:date="2023-04-20T13:32:00Z">
        <w:r w:rsidR="000E43A1">
          <w:t>fill out</w:t>
        </w:r>
      </w:ins>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15" w:name="_Toc131970503"/>
      <w:r>
        <w:lastRenderedPageBreak/>
        <w:t>Chapter 3: Research Method</w:t>
      </w:r>
      <w:bookmarkEnd w:id="115"/>
    </w:p>
    <w:p w14:paraId="2337D06A" w14:textId="3A5FB15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16" w:name="_Toc131970504"/>
      <w:r>
        <w:t>Research Methodology and Design</w:t>
      </w:r>
      <w:bookmarkEnd w:id="116"/>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69842D3B" w:rsidR="00396DFB" w:rsidRPr="00421FD7" w:rsidRDefault="00421FD7" w:rsidP="00E62F67">
      <w:pPr>
        <w:ind w:firstLine="0"/>
        <w:rPr>
          <w:i/>
        </w:rPr>
      </w:pPr>
      <w:bookmarkStart w:id="117"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17"/>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18" w:name="_Toc131970505"/>
      <w:r>
        <w:t>Population and Sample</w:t>
      </w:r>
      <w:bookmarkEnd w:id="118"/>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19" w:name="_Toc131970506"/>
      <w:r>
        <w:t>Instrumentation</w:t>
      </w:r>
      <w:bookmarkEnd w:id="119"/>
    </w:p>
    <w:p w14:paraId="4EA4237F" w14:textId="07367B0A"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20" w:name="_Toc131970507"/>
      <w:r w:rsidRPr="00887A22">
        <w:t>Study Procedures</w:t>
      </w:r>
      <w:bookmarkEnd w:id="120"/>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46A71F2C"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213AB2">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w:t>
      </w:r>
      <w:proofErr w:type="gramStart"/>
      <w:r>
        <w:t>similar to</w:t>
      </w:r>
      <w:proofErr w:type="gramEnd"/>
      <w:r>
        <w:t xml:space="preserve"> Das et al. (2019), the research will use the </w:t>
      </w:r>
      <w:proofErr w:type="spellStart"/>
      <w:r>
        <w:t>OpenPose</w:t>
      </w:r>
      <w:proofErr w:type="spellEnd"/>
      <w:r>
        <w:t xml:space="preserve"> library to identify the character’s joint positions in a given frame. Those matrix-encoded positions represent the input sequence to </w:t>
      </w:r>
      <w:r>
        <w:lastRenderedPageBreak/>
        <w:t xml:space="preserve">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398D7673"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4</w:t>
      </w:r>
      <w:r w:rsidRPr="00104C3A">
        <w:rPr>
          <w:b/>
          <w:bCs/>
        </w:rPr>
        <w:fldChar w:fldCharType="end"/>
      </w:r>
      <w:r>
        <w:rPr>
          <w:b/>
          <w:bCs/>
        </w:rPr>
        <w:br/>
      </w:r>
      <w:r w:rsidRPr="00104C3A">
        <w:rPr>
          <w:i/>
          <w:iCs w:val="0"/>
        </w:rPr>
        <w:t xml:space="preserve">kinetic-700 video </w:t>
      </w:r>
      <w:proofErr w:type="gramStart"/>
      <w:r>
        <w:rPr>
          <w:i/>
          <w:iCs w:val="0"/>
        </w:rPr>
        <w:t>entry</w:t>
      </w:r>
      <w:proofErr w:type="gramEnd"/>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w:t>
      </w:r>
      <w:proofErr w:type="spellStart"/>
      <w:r w:rsidRPr="00590F0E">
        <w:t>url</w:t>
      </w:r>
      <w:proofErr w:type="spellEnd"/>
      <w:r w:rsidRPr="00590F0E">
        <w:t>":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5FD3A6B7"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21" w:name="_Toc128255056"/>
      <w:bookmarkStart w:id="122" w:name="_Toc128302242"/>
      <w:r>
        <w:t>Video Processor</w:t>
      </w:r>
    </w:p>
    <w:p w14:paraId="6A808F2E" w14:textId="3A0B0F01"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 </w:t>
      </w:r>
      <w:bookmarkEnd w:id="121"/>
      <w:bookmarkEnd w:id="122"/>
      <w:proofErr w:type="spellStart"/>
      <w:r w:rsidR="000D29D8">
        <w:t>OpenPose</w:t>
      </w:r>
      <w:proofErr w:type="spellEnd"/>
      <w:r w:rsidR="000D29D8">
        <w:t xml:space="preserv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E19F2E1"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3120042A"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213AB2">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w:t>
      </w:r>
      <w:proofErr w:type="spellStart"/>
      <w:r w:rsidR="00450464">
        <w:t>VideoCapture</w:t>
      </w:r>
      <w:proofErr w:type="spellEnd"/>
      <w:r w:rsidR="00450464">
        <w:t xml:space="preserve"> class to the downloaded temporary file. Next, the caller generates the </w:t>
      </w:r>
      <w:r w:rsidR="00450464">
        <w:rPr>
          <w:i/>
          <w:iCs/>
        </w:rPr>
        <w:t>Report</w:t>
      </w:r>
      <w:r w:rsidR="00450464">
        <w:t xml:space="preserve"> object by invoking the </w:t>
      </w:r>
      <w:proofErr w:type="spellStart"/>
      <w:r w:rsidR="00450464">
        <w:t>process_frames</w:t>
      </w:r>
      <w:proofErr w:type="spellEnd"/>
      <w:r w:rsidR="00450464">
        <w:t xml:space="preserve">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w:t>
      </w:r>
      <w:proofErr w:type="spellStart"/>
      <w:r w:rsidR="00D46D46">
        <w:t>OpenPose</w:t>
      </w:r>
      <w:proofErr w:type="spellEnd"/>
      <w:r w:rsidR="00D46D46">
        <w:t xml:space="preserve"> </w:t>
      </w:r>
      <w:proofErr w:type="spellStart"/>
      <w:r w:rsidR="00D46D46">
        <w:t>opWrapper</w:t>
      </w:r>
      <w:proofErr w:type="spellEnd"/>
      <w:r w:rsidR="00D46D46">
        <w:t xml:space="preserve"> construct for processing via the GPU-based hardware.</w:t>
      </w:r>
    </w:p>
    <w:p w14:paraId="15538E2F" w14:textId="65BB9D7B" w:rsidR="00C334F5" w:rsidDel="000E43A1" w:rsidRDefault="00C334F5">
      <w:pPr>
        <w:spacing w:after="160" w:line="259" w:lineRule="auto"/>
        <w:ind w:firstLine="0"/>
        <w:rPr>
          <w:del w:id="123" w:author="Nate Bachmeier [AWS-SA]" w:date="2023-04-20T13:33:00Z"/>
        </w:rPr>
      </w:pPr>
      <w:del w:id="124" w:author="Nate Bachmeier [AWS-SA]" w:date="2023-04-20T13:33:00Z">
        <w:r w:rsidDel="000E43A1">
          <w:br w:type="page"/>
        </w:r>
      </w:del>
    </w:p>
    <w:p w14:paraId="4DA61B2C" w14:textId="73901E9F" w:rsidR="001E0515" w:rsidDel="000E43A1" w:rsidRDefault="001E0515">
      <w:pPr>
        <w:spacing w:after="160" w:line="259" w:lineRule="auto"/>
        <w:ind w:firstLine="0"/>
        <w:rPr>
          <w:del w:id="125" w:author="Nate Bachmeier [AWS-SA]" w:date="2023-04-20T13:33:00Z"/>
        </w:rPr>
        <w:pPrChange w:id="126" w:author="Nate Bachmeier [AWS-SA]" w:date="2023-04-20T13:33:00Z">
          <w:pPr/>
        </w:pPrChange>
      </w:pPr>
    </w:p>
    <w:p w14:paraId="14727974" w14:textId="660E8EEA"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6A301762" w14:textId="2D9EB8C7" w:rsidR="00092BE3" w:rsidRPr="00104C3A" w:rsidRDefault="00092BE3" w:rsidP="00C334F5">
      <w:pPr>
        <w:pStyle w:val="SC-Source"/>
      </w:pPr>
      <w:r w:rsidRPr="00104C3A">
        <w:t>   </w:t>
      </w:r>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1D36E8BA" w14:textId="135AC303" w:rsidR="00092BE3" w:rsidRPr="00104C3A" w:rsidRDefault="00092BE3" w:rsidP="00104C3A">
      <w:pPr>
        <w:pStyle w:val="SC-Source"/>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708AC39E" w14:textId="17DDC647" w:rsidR="00092BE3" w:rsidRPr="00104C3A" w:rsidRDefault="00092BE3" w:rsidP="00104C3A">
      <w:pPr>
        <w:pStyle w:val="SC-Source"/>
      </w:pPr>
      <w:r w:rsidRPr="00104C3A">
        <w:t xml:space="preserve">      offset += </w:t>
      </w:r>
      <w:proofErr w:type="spellStart"/>
      <w:r w:rsidRPr="00104C3A">
        <w:t>step_size_sec</w:t>
      </w:r>
      <w:proofErr w:type="spellEnd"/>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359BB348" w14:textId="78650B95" w:rsidR="00092BE3" w:rsidRPr="00104C3A" w:rsidDel="000E43A1" w:rsidRDefault="00092BE3" w:rsidP="00104C3A">
      <w:pPr>
        <w:pStyle w:val="SC-Source"/>
        <w:rPr>
          <w:del w:id="127" w:author="Nate Bachmeier [AWS-SA]" w:date="2023-04-20T13:33:00Z"/>
        </w:rPr>
      </w:pPr>
    </w:p>
    <w:p w14:paraId="0ACC7C8C" w14:textId="2623550C" w:rsidR="00092BE3" w:rsidRPr="00104C3A" w:rsidDel="000E43A1" w:rsidRDefault="00092BE3" w:rsidP="00104C3A">
      <w:pPr>
        <w:pStyle w:val="SC-Source"/>
        <w:rPr>
          <w:del w:id="128" w:author="Nate Bachmeier [AWS-SA]" w:date="2023-04-20T13:33:00Z"/>
        </w:rPr>
      </w:pPr>
      <w:del w:id="129" w:author="Nate Bachmeier [AWS-SA]" w:date="2023-04-20T13:33:00Z">
        <w:r w:rsidRPr="00104C3A" w:rsidDel="000E43A1">
          <w:delText>  def process_frames(self)-&gt;</w:delText>
        </w:r>
        <w:r w:rsidRPr="00092BE3" w:rsidDel="000E43A1">
          <w:delText>Report</w:delText>
        </w:r>
        <w:r w:rsidRPr="00104C3A" w:rsidDel="000E43A1">
          <w:delText>:</w:delText>
        </w:r>
      </w:del>
    </w:p>
    <w:p w14:paraId="61D2BF81" w14:textId="0159F5EC" w:rsidR="00092BE3" w:rsidRPr="00104C3A" w:rsidDel="000E43A1" w:rsidRDefault="00092BE3" w:rsidP="00104C3A">
      <w:pPr>
        <w:pStyle w:val="SC-Source"/>
        <w:rPr>
          <w:del w:id="130" w:author="Nate Bachmeier [AWS-SA]" w:date="2023-04-20T13:33:00Z"/>
        </w:rPr>
      </w:pPr>
      <w:del w:id="131" w:author="Nate Bachmeier [AWS-SA]" w:date="2023-04-20T13:33:00Z">
        <w:r w:rsidRPr="00104C3A" w:rsidDel="000E43A1">
          <w:delText xml:space="preserve">    report = </w:delText>
        </w:r>
        <w:r w:rsidRPr="00092BE3" w:rsidDel="000E43A1">
          <w:delText>Report</w:delText>
        </w:r>
        <w:r w:rsidRPr="00104C3A" w:rsidDel="000E43A1">
          <w:delText>(self.payload)</w:delText>
        </w:r>
      </w:del>
    </w:p>
    <w:p w14:paraId="6D099DFD" w14:textId="63488B24" w:rsidR="00092BE3" w:rsidRPr="00104C3A" w:rsidDel="000E43A1" w:rsidRDefault="00092BE3" w:rsidP="00104C3A">
      <w:pPr>
        <w:pStyle w:val="SC-Source"/>
        <w:rPr>
          <w:del w:id="132" w:author="Nate Bachmeier [AWS-SA]" w:date="2023-04-20T13:33:00Z"/>
        </w:rPr>
      </w:pPr>
      <w:del w:id="133" w:author="Nate Bachmeier [AWS-SA]" w:date="2023-04-20T13:33:00Z">
        <w:r w:rsidRPr="00104C3A" w:rsidDel="000E43A1">
          <w:delText>    for frame, offset in self.frames():</w:delText>
        </w:r>
      </w:del>
    </w:p>
    <w:p w14:paraId="24FEE2DB" w14:textId="10713F47" w:rsidR="00092BE3" w:rsidRPr="00104C3A" w:rsidDel="000E43A1" w:rsidRDefault="00092BE3" w:rsidP="00104C3A">
      <w:pPr>
        <w:pStyle w:val="SC-Source"/>
        <w:rPr>
          <w:del w:id="134" w:author="Nate Bachmeier [AWS-SA]" w:date="2023-04-20T13:33:00Z"/>
        </w:rPr>
      </w:pPr>
      <w:del w:id="135" w:author="Nate Bachmeier [AWS-SA]" w:date="2023-04-20T13:33:00Z">
        <w:r w:rsidRPr="00104C3A" w:rsidDel="000E43A1">
          <w:delText xml:space="preserve">      datum = </w:delText>
        </w:r>
        <w:r w:rsidRPr="00092BE3" w:rsidDel="000E43A1">
          <w:delText>op</w:delText>
        </w:r>
        <w:r w:rsidRPr="00104C3A" w:rsidDel="000E43A1">
          <w:delText>.Datum()</w:delText>
        </w:r>
      </w:del>
    </w:p>
    <w:p w14:paraId="6151AD6B" w14:textId="06A45C55" w:rsidR="00092BE3" w:rsidRPr="00104C3A" w:rsidDel="000E43A1" w:rsidRDefault="00092BE3" w:rsidP="00104C3A">
      <w:pPr>
        <w:pStyle w:val="SC-Source"/>
        <w:rPr>
          <w:del w:id="136" w:author="Nate Bachmeier [AWS-SA]" w:date="2023-04-20T13:33:00Z"/>
        </w:rPr>
      </w:pPr>
      <w:del w:id="137" w:author="Nate Bachmeier [AWS-SA]" w:date="2023-04-20T13:33:00Z">
        <w:r w:rsidRPr="00104C3A" w:rsidDel="000E43A1">
          <w:delText>      datum.cvInputData = frame</w:delText>
        </w:r>
      </w:del>
    </w:p>
    <w:p w14:paraId="1576D51D" w14:textId="6BAE6F36" w:rsidR="00092BE3" w:rsidRPr="00104C3A" w:rsidDel="000E43A1" w:rsidRDefault="00092BE3" w:rsidP="00104C3A">
      <w:pPr>
        <w:pStyle w:val="SC-Source"/>
        <w:rPr>
          <w:del w:id="138" w:author="Nate Bachmeier [AWS-SA]" w:date="2023-04-20T13:33:00Z"/>
        </w:rPr>
      </w:pPr>
      <w:del w:id="139" w:author="Nate Bachmeier [AWS-SA]" w:date="2023-04-20T13:33:00Z">
        <w:r w:rsidRPr="00104C3A" w:rsidDel="000E43A1">
          <w:delText>      opWrapper.emplaceAndPop([datum])</w:delText>
        </w:r>
      </w:del>
    </w:p>
    <w:p w14:paraId="0ADA7AF3" w14:textId="38448ABE" w:rsidR="00092BE3" w:rsidRPr="00104C3A" w:rsidDel="000E43A1" w:rsidRDefault="00092BE3" w:rsidP="00104C3A">
      <w:pPr>
        <w:pStyle w:val="SC-Source"/>
        <w:rPr>
          <w:del w:id="140" w:author="Nate Bachmeier [AWS-SA]" w:date="2023-04-20T13:33:00Z"/>
        </w:rPr>
      </w:pPr>
      <w:del w:id="141" w:author="Nate Bachmeier [AWS-SA]" w:date="2023-04-20T13:33:00Z">
        <w:r w:rsidRPr="00104C3A" w:rsidDel="000E43A1">
          <w:delText>      report.add_frame_node(datum, offset)</w:delText>
        </w:r>
      </w:del>
    </w:p>
    <w:p w14:paraId="7AAB85B4" w14:textId="599BED9E" w:rsidR="00092BE3" w:rsidRPr="00104C3A" w:rsidDel="000E43A1" w:rsidRDefault="00092BE3" w:rsidP="00104C3A">
      <w:pPr>
        <w:pStyle w:val="SC-Source"/>
        <w:rPr>
          <w:del w:id="142" w:author="Nate Bachmeier [AWS-SA]" w:date="2023-04-20T13:33:00Z"/>
        </w:rPr>
      </w:pPr>
      <w:del w:id="143" w:author="Nate Bachmeier [AWS-SA]" w:date="2023-04-20T13:33:00Z">
        <w:r w:rsidRPr="00104C3A" w:rsidDel="000E43A1">
          <w:delText xml:space="preserve">    </w:delText>
        </w:r>
      </w:del>
    </w:p>
    <w:p w14:paraId="6315B63F" w14:textId="33F585DA" w:rsidR="00092BE3" w:rsidDel="000E43A1" w:rsidRDefault="00092BE3" w:rsidP="00092BE3">
      <w:pPr>
        <w:pStyle w:val="SC-Source"/>
        <w:rPr>
          <w:del w:id="144" w:author="Nate Bachmeier [AWS-SA]" w:date="2023-04-20T13:33:00Z"/>
        </w:rPr>
      </w:pPr>
      <w:del w:id="145" w:author="Nate Bachmeier [AWS-SA]" w:date="2023-04-20T13:33:00Z">
        <w:r w:rsidRPr="00104C3A" w:rsidDel="000E43A1">
          <w:delText>    return report</w:delText>
        </w:r>
      </w:del>
    </w:p>
    <w:p w14:paraId="4C99B9ED" w14:textId="456D5881" w:rsidR="00092BE3" w:rsidRPr="00092BE3" w:rsidRDefault="00F52AAA" w:rsidP="00104C3A">
      <w:proofErr w:type="spellStart"/>
      <w:r>
        <w:t>OpenPose</w:t>
      </w:r>
      <w:proofErr w:type="spellEnd"/>
      <w:r>
        <w:t xml:space="preserve"> reports skeletons as </w:t>
      </w:r>
      <w:proofErr w:type="spellStart"/>
      <w:r w:rsidRPr="00104C3A">
        <w:rPr>
          <w:i/>
          <w:iCs/>
        </w:rPr>
        <w:t>poseKeyPoints</w:t>
      </w:r>
      <w:proofErr w:type="spellEnd"/>
      <w:r>
        <w:t xml:space="preserve"> 25x3 </w:t>
      </w:r>
      <w:del w:id="146" w:author="Nate Bachmeier [AWS-SA]" w:date="2023-04-20T13:34:00Z">
        <w:r w:rsidDel="000E43A1">
          <w:delText>matrics</w:delText>
        </w:r>
      </w:del>
      <w:ins w:id="147" w:author="Nate Bachmeier [AWS-SA]" w:date="2023-04-20T13:34:00Z">
        <w:r w:rsidR="000E43A1">
          <w:t>matrices</w:t>
        </w:r>
      </w:ins>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78157FBE"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9</w:t>
      </w:r>
      <w:r w:rsidRPr="00104C3A">
        <w:rPr>
          <w:b/>
          <w:bCs/>
        </w:rPr>
        <w:fldChar w:fldCharType="end"/>
      </w:r>
      <w:r>
        <w:br/>
      </w:r>
      <w:proofErr w:type="spellStart"/>
      <w:r>
        <w:rPr>
          <w:i/>
          <w:iCs w:val="0"/>
        </w:rPr>
        <w:t>Report.json</w:t>
      </w:r>
      <w:proofErr w:type="spellEnd"/>
      <w:r>
        <w:rPr>
          <w:i/>
          <w:iCs w:val="0"/>
        </w:rPr>
        <w:t xml:space="preserve"> schema</w:t>
      </w:r>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proofErr w:type="gramStart"/>
      <w:r>
        <w:t xml:space="preserve">   {</w:t>
      </w:r>
      <w:proofErr w:type="gramEnd"/>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rPr>
          <w:ins w:id="148" w:author="Nate Bachmeier [AWS-SA]" w:date="2023-04-20T13:34:00Z"/>
        </w:rPr>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a computer vision service</w:t>
      </w:r>
      <w:r w:rsidR="00007A7B">
        <w:t xml:space="preserve"> (see Figure 30)</w:t>
      </w:r>
      <w:r>
        <w:t xml:space="preserv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overlays the </w:t>
      </w:r>
      <w:proofErr w:type="spellStart"/>
      <w:r>
        <w:t>OpenPose</w:t>
      </w:r>
      <w:proofErr w:type="spellEnd"/>
      <w:r>
        <w:t xml:space="preserv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rPr>
          <w:ins w:id="149" w:author="Nate Bachmeier [AWS-SA]" w:date="2023-04-20T13:34:00Z"/>
        </w:rPr>
      </w:pPr>
      <w:ins w:id="150" w:author="Nate Bachmeier [AWS-SA]" w:date="2023-04-20T13:34:00Z">
        <w:r>
          <w:br w:type="page"/>
        </w:r>
      </w:ins>
    </w:p>
    <w:p w14:paraId="5880039D" w14:textId="60B44BBA" w:rsidR="00A96C30" w:rsidRPr="00663C73" w:rsidDel="000E43A1" w:rsidRDefault="00A96C30" w:rsidP="00A96C30">
      <w:pPr>
        <w:ind w:firstLine="0"/>
        <w:rPr>
          <w:del w:id="151" w:author="Nate Bachmeier [AWS-SA]" w:date="2023-04-20T13:34:00Z"/>
        </w:rPr>
      </w:pPr>
    </w:p>
    <w:p w14:paraId="79182EC6" w14:textId="2CC1C1DC"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30</w:t>
      </w:r>
      <w:r w:rsidRPr="00104C3A">
        <w:rPr>
          <w:b/>
          <w:bCs/>
        </w:rPr>
        <w:fldChar w:fldCharType="end"/>
      </w:r>
      <w:r>
        <w:br/>
      </w:r>
      <w:proofErr w:type="spellStart"/>
      <w:r>
        <w:rPr>
          <w:i/>
          <w:iCs w:val="0"/>
        </w:rPr>
        <w:t>KeyFrame</w:t>
      </w:r>
      <w:proofErr w:type="spellEnd"/>
      <w:r>
        <w:rPr>
          <w:i/>
          <w:iCs w:val="0"/>
        </w:rPr>
        <w:t xml:space="preserv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39B8FC8" w14:textId="3C21E364" w:rsidR="00663C73" w:rsidRPr="00104C3A" w:rsidRDefault="00663C73" w:rsidP="00104C3A">
      <w:pPr>
        <w:pStyle w:val="SC-Source"/>
      </w:pPr>
      <w:r w:rsidRPr="00104C3A">
        <w:t>    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E0A4BC0" w14:textId="196B2B6C" w:rsidR="00663C73" w:rsidRPr="00104C3A" w:rsidRDefault="00663C73" w:rsidP="00096B27">
      <w:pPr>
        <w:pStyle w:val="SC-Source"/>
      </w:pPr>
      <w:r w:rsidRPr="00104C3A">
        <w:t xml:space="preserve">        Key = </w:t>
      </w:r>
      <w:proofErr w:type="spellStart"/>
      <w:proofErr w:type="gramStart"/>
      <w:r w:rsidRPr="00104C3A">
        <w:t>self.object</w:t>
      </w:r>
      <w:proofErr w:type="gramEnd"/>
      <w:r w:rsidRPr="00104C3A">
        <w:t>_key</w:t>
      </w:r>
      <w:proofErr w:type="spellEnd"/>
      <w:r w:rsidRPr="00104C3A">
        <w:t>)</w:t>
      </w:r>
      <w:r w:rsidR="00096B27">
        <w:br/>
        <w:t xml:space="preserve">    ...</w:t>
      </w:r>
      <w:r w:rsidRPr="00104C3A">
        <w:t xml:space="preserve">    </w:t>
      </w:r>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4FD5D99B" w14:textId="6A043308" w:rsidR="00FE3EEF" w:rsidRDefault="00663C73" w:rsidP="000E43A1">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6417D8E6" w14:textId="2F81688B" w:rsidR="00E72F1F" w:rsidRDefault="00756489" w:rsidP="00B75049">
      <w:pPr>
        <w:pStyle w:val="Heading2"/>
        <w:ind w:firstLine="0"/>
      </w:pPr>
      <w:bookmarkStart w:id="152" w:name="_Toc131970508"/>
      <w:r>
        <w:t>D</w:t>
      </w:r>
      <w:r w:rsidR="00E72F1F">
        <w:t>ata Analysis</w:t>
      </w:r>
      <w:bookmarkEnd w:id="152"/>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proofErr w:type="gramStart"/>
      <w:r>
        <w:t>report.json</w:t>
      </w:r>
      <w:proofErr w:type="spellEnd"/>
      <w:proofErr w:type="gram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proofErr w:type="spellStart"/>
      <w:r w:rsidRPr="00104C3A">
        <w:rPr>
          <w:i/>
          <w:iCs/>
        </w:rPr>
        <w:t>MovementTracker</w:t>
      </w:r>
      <w:proofErr w:type="spellEnd"/>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proofErr w:type="gramStart"/>
      <w:r>
        <w:t>The business</w:t>
      </w:r>
      <w:proofErr w:type="gramEnd"/>
      <w:r>
        <w:t xml:space="preserve"> logic accomplishes this task through a two-step process. First, the </w:t>
      </w:r>
      <w:proofErr w:type="spellStart"/>
      <w:r>
        <w:t>extract_people</w:t>
      </w:r>
      <w:proofErr w:type="spellEnd"/>
      <w:r>
        <w:t xml:space="preserve"> method returns each person and their associated metadata. This metadata includes information such as frame offsets and bounding boxes. Next, the </w:t>
      </w:r>
      <w:proofErr w:type="spellStart"/>
      <w:r>
        <w:t>find_dups</w:t>
      </w:r>
      <w:proofErr w:type="spellEnd"/>
      <w:r>
        <w:t xml:space="preserve">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72BB4FE9" w14:textId="11642EFC" w:rsidR="005042C6" w:rsidDel="000E43A1" w:rsidRDefault="005042C6">
      <w:pPr>
        <w:spacing w:after="160" w:line="259" w:lineRule="auto"/>
        <w:ind w:firstLine="0"/>
        <w:rPr>
          <w:del w:id="153" w:author="Nate Bachmeier [AWS-SA]" w:date="2023-04-20T13:34:00Z"/>
        </w:rPr>
      </w:pPr>
      <w:del w:id="154" w:author="Nate Bachmeier [AWS-SA]" w:date="2023-04-20T13:34:00Z">
        <w:r w:rsidDel="000E43A1">
          <w:br w:type="page"/>
        </w:r>
      </w:del>
    </w:p>
    <w:p w14:paraId="56D26E9F" w14:textId="40A3E461"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31</w:t>
      </w:r>
      <w:r w:rsidRPr="00104C3A">
        <w:rPr>
          <w:b/>
          <w:bCs/>
        </w:rPr>
        <w:fldChar w:fldCharType="end"/>
      </w:r>
      <w:r>
        <w:rPr>
          <w:b/>
          <w:bCs/>
        </w:rPr>
        <w:br/>
      </w:r>
      <w:proofErr w:type="spellStart"/>
      <w:r w:rsidRPr="00104C3A">
        <w:rPr>
          <w:i/>
        </w:rPr>
        <w:t>Movement</w:t>
      </w:r>
      <w:r>
        <w:rPr>
          <w:i/>
        </w:rPr>
        <w:t>Tracker</w:t>
      </w:r>
      <w:proofErr w:type="spellEnd"/>
      <w:r>
        <w:rPr>
          <w:i/>
        </w:rPr>
        <w:t xml:space="preserve"> Logic</w:t>
      </w:r>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0DE1B57D" w14:textId="11806AEE" w:rsidR="004A39F1" w:rsidRPr="00104C3A" w:rsidDel="000E43A1" w:rsidRDefault="000E43A1" w:rsidP="00104C3A">
      <w:pPr>
        <w:pStyle w:val="SC-Source"/>
        <w:rPr>
          <w:del w:id="155" w:author="Nate Bachmeier [AWS-SA]" w:date="2023-04-20T13:35:00Z"/>
        </w:rPr>
      </w:pPr>
      <w:ins w:id="156" w:author="Nate Bachmeier [AWS-SA]" w:date="2023-04-20T13:35:00Z">
        <w:r>
          <w:t xml:space="preserve">     ...</w:t>
        </w:r>
      </w:ins>
      <w:del w:id="157" w:author="Nate Bachmeier [AWS-SA]" w:date="2023-04-20T13:35:00Z">
        <w:r w:rsidR="004A39F1" w:rsidRPr="00104C3A" w:rsidDel="000E43A1">
          <w:delText>    self.report = report</w:delText>
        </w:r>
      </w:del>
    </w:p>
    <w:p w14:paraId="26FC276C" w14:textId="65C6E802" w:rsidR="004A39F1" w:rsidRPr="00104C3A" w:rsidDel="000E43A1" w:rsidRDefault="004A39F1" w:rsidP="00104C3A">
      <w:pPr>
        <w:pStyle w:val="SC-Source"/>
        <w:rPr>
          <w:del w:id="158" w:author="Nate Bachmeier [AWS-SA]" w:date="2023-04-20T13:35:00Z"/>
        </w:rPr>
      </w:pPr>
      <w:del w:id="159" w:author="Nate Bachmeier [AWS-SA]" w:date="2023-04-20T13:35:00Z">
        <w:r w:rsidRPr="00104C3A" w:rsidDel="000E43A1">
          <w:delText>    self.image = report.image</w:delText>
        </w:r>
      </w:del>
    </w:p>
    <w:p w14:paraId="1DB6114D" w14:textId="4D5E1C65" w:rsidR="004A39F1" w:rsidRPr="00104C3A" w:rsidDel="000E43A1" w:rsidRDefault="004A39F1" w:rsidP="00104C3A">
      <w:pPr>
        <w:pStyle w:val="SC-Source"/>
        <w:rPr>
          <w:del w:id="160" w:author="Nate Bachmeier [AWS-SA]" w:date="2023-04-20T13:34:00Z"/>
        </w:rPr>
      </w:pPr>
      <w:r w:rsidRPr="00104C3A">
        <w:br/>
      </w:r>
      <w:del w:id="161" w:author="Nate Bachmeier [AWS-SA]" w:date="2023-04-20T13:34:00Z">
        <w:r w:rsidRPr="00104C3A" w:rsidDel="000E43A1">
          <w:delText xml:space="preserve">  @xray_recorder.capture(</w:delText>
        </w:r>
        <w:r w:rsidR="00007A7B" w:rsidDel="000E43A1">
          <w:delText>‘</w:delText>
        </w:r>
        <w:r w:rsidRPr="00104C3A" w:rsidDel="000E43A1">
          <w:delText>MovementTracker::process_report</w:delText>
        </w:r>
        <w:r w:rsidR="00007A7B" w:rsidDel="000E43A1">
          <w:delText>’</w:delText>
        </w:r>
        <w:r w:rsidRPr="00104C3A" w:rsidDel="000E43A1">
          <w:delText>)</w:delText>
        </w:r>
      </w:del>
    </w:p>
    <w:p w14:paraId="6CC27935" w14:textId="77777777" w:rsidR="004A39F1" w:rsidRPr="00104C3A" w:rsidRDefault="004A39F1" w:rsidP="00104C3A">
      <w:pPr>
        <w:pStyle w:val="SC-Source"/>
      </w:pPr>
      <w:r w:rsidRPr="00104C3A">
        <w:t xml:space="preserve">  def </w:t>
      </w:r>
      <w:proofErr w:type="spellStart"/>
      <w:r w:rsidRPr="00104C3A">
        <w:t>process_report</w:t>
      </w:r>
      <w:proofErr w:type="spellEnd"/>
      <w:r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4A0D84B4" w14:textId="77777777" w:rsidR="004A39F1" w:rsidRPr="00104C3A" w:rsidDel="000E43A1" w:rsidRDefault="004A39F1" w:rsidP="00104C3A">
      <w:pPr>
        <w:pStyle w:val="SC-Source"/>
        <w:rPr>
          <w:del w:id="162" w:author="Nate Bachmeier [AWS-SA]" w:date="2023-04-20T13:35:00Z"/>
        </w:rPr>
      </w:pPr>
      <w:r w:rsidRPr="00104C3A">
        <w:t xml:space="preserve">    duplicates = </w:t>
      </w:r>
      <w:proofErr w:type="spellStart"/>
      <w:r w:rsidRPr="004A39F1">
        <w:t>MovementTracker</w:t>
      </w:r>
      <w:r w:rsidRPr="00104C3A">
        <w:t>.find_dups</w:t>
      </w:r>
      <w:proofErr w:type="spellEnd"/>
      <w:r w:rsidRPr="00104C3A">
        <w:t>(people)</w:t>
      </w:r>
    </w:p>
    <w:p w14:paraId="03A8BFBE" w14:textId="77777777" w:rsidR="004A39F1" w:rsidRPr="00104C3A" w:rsidRDefault="004A39F1" w:rsidP="00104C3A">
      <w:pPr>
        <w:pStyle w:val="SC-Source"/>
      </w:pPr>
      <w:r w:rsidRPr="00104C3A">
        <w:t xml:space="preserve">    </w:t>
      </w:r>
    </w:p>
    <w:p w14:paraId="7BD08109" w14:textId="2241E00C" w:rsidR="004A39F1" w:rsidRPr="00104C3A" w:rsidRDefault="004A39F1" w:rsidP="00104C3A">
      <w:pPr>
        <w:pStyle w:val="SC-Source"/>
      </w:pPr>
      <w:r w:rsidRPr="00104C3A">
        <w:t xml:space="preserve">    </w:t>
      </w:r>
      <w:proofErr w:type="spellStart"/>
      <w:r w:rsidRPr="00104C3A">
        <w:t>unique_people</w:t>
      </w:r>
      <w:proofErr w:type="spellEnd"/>
      <w:ins w:id="163" w:author="Nate Bachmeier [AWS-SA]" w:date="2023-04-20T13:34:00Z">
        <w:r w:rsidR="000E43A1">
          <w:t>,</w:t>
        </w:r>
        <w:r w:rsidR="000E43A1" w:rsidRPr="000E43A1">
          <w:t xml:space="preserve"> </w:t>
        </w:r>
        <w:proofErr w:type="spellStart"/>
        <w:r w:rsidR="000E43A1" w:rsidRPr="00104C3A">
          <w:t>unique_meta</w:t>
        </w:r>
        <w:proofErr w:type="spellEnd"/>
        <w:r w:rsidR="000E43A1">
          <w:t xml:space="preserve"> </w:t>
        </w:r>
      </w:ins>
      <w:r w:rsidRPr="00104C3A">
        <w:t>=</w:t>
      </w:r>
      <w:proofErr w:type="gramStart"/>
      <w:r w:rsidRPr="004A39F1">
        <w:t>list</w:t>
      </w:r>
      <w:r w:rsidRPr="00104C3A">
        <w:t>(</w:t>
      </w:r>
      <w:proofErr w:type="gramEnd"/>
      <w:r w:rsidRPr="00104C3A">
        <w:t>)</w:t>
      </w:r>
      <w:ins w:id="164" w:author="Nate Bachmeier [AWS-SA]" w:date="2023-04-20T13:34:00Z">
        <w:r w:rsidR="000E43A1">
          <w:t>,</w:t>
        </w:r>
      </w:ins>
      <w:ins w:id="165" w:author="Nate Bachmeier [AWS-SA]" w:date="2023-04-20T13:35:00Z">
        <w:r w:rsidR="000E43A1">
          <w:t xml:space="preserve"> list()</w:t>
        </w:r>
      </w:ins>
    </w:p>
    <w:p w14:paraId="08F32C23" w14:textId="7F7EAFCD" w:rsidR="004A39F1" w:rsidRPr="00104C3A" w:rsidDel="000E43A1" w:rsidRDefault="004A39F1" w:rsidP="00104C3A">
      <w:pPr>
        <w:pStyle w:val="SC-Source"/>
        <w:rPr>
          <w:del w:id="166" w:author="Nate Bachmeier [AWS-SA]" w:date="2023-04-20T13:35:00Z"/>
        </w:rPr>
      </w:pPr>
      <w:del w:id="167" w:author="Nate Bachmeier [AWS-SA]" w:date="2023-04-20T13:35:00Z">
        <w:r w:rsidRPr="00104C3A" w:rsidDel="000E43A1">
          <w:delText>   </w:delText>
        </w:r>
      </w:del>
      <w:del w:id="168" w:author="Nate Bachmeier [AWS-SA]" w:date="2023-04-20T13:34:00Z">
        <w:r w:rsidRPr="00104C3A" w:rsidDel="000E43A1">
          <w:delText xml:space="preserve"> unique_meta </w:delText>
        </w:r>
      </w:del>
      <w:del w:id="169" w:author="Nate Bachmeier [AWS-SA]" w:date="2023-04-20T13:35:00Z">
        <w:r w:rsidRPr="00104C3A" w:rsidDel="000E43A1">
          <w:delText xml:space="preserve">= </w:delText>
        </w:r>
        <w:r w:rsidRPr="004A39F1" w:rsidDel="000E43A1">
          <w:delText>list</w:delText>
        </w:r>
        <w:r w:rsidRPr="00104C3A" w:rsidDel="000E43A1">
          <w:delText>()</w:delText>
        </w:r>
      </w:del>
    </w:p>
    <w:p w14:paraId="73F0E38C" w14:textId="3A2B42FC" w:rsidR="004A39F1" w:rsidRPr="00104C3A" w:rsidDel="000E43A1" w:rsidRDefault="004A39F1" w:rsidP="00104C3A">
      <w:pPr>
        <w:pStyle w:val="SC-Source"/>
        <w:rPr>
          <w:del w:id="170" w:author="Nate Bachmeier [AWS-SA]" w:date="2023-04-20T13:35:00Z"/>
        </w:rPr>
      </w:pP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20D647FC" w14:textId="495EF82B" w:rsidR="004A39F1" w:rsidDel="000E43A1" w:rsidRDefault="004A39F1" w:rsidP="00104C3A">
      <w:pPr>
        <w:ind w:firstLine="0"/>
        <w:rPr>
          <w:del w:id="171" w:author="Nate Bachmeier [AWS-SA]" w:date="2023-04-20T13:35:00Z"/>
        </w:rPr>
      </w:pPr>
      <w:r>
        <w:lastRenderedPageBreak/>
        <w:tab/>
        <w:t xml:space="preserve">The </w:t>
      </w:r>
      <w:proofErr w:type="spellStart"/>
      <w:r>
        <w:t>MovementTracker</w:t>
      </w:r>
      <w:proofErr w:type="spellEnd"/>
      <w:r>
        <w:t xml:space="preserve"> extracts people by iterating through each frame and body to recursively link the most likely bodies</w:t>
      </w:r>
      <w:r w:rsidR="00007A7B">
        <w:t xml:space="preserve"> (see Figure 32)</w:t>
      </w:r>
      <w:r>
        <w:t xml:space="preserve">.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0D55BF29"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16B2A3EB" w14:textId="279CB75A" w:rsidR="004A39F1" w:rsidRPr="00104C3A" w:rsidDel="000E43A1" w:rsidRDefault="004A39F1" w:rsidP="00104C3A">
      <w:pPr>
        <w:pStyle w:val="SC-Source"/>
        <w:rPr>
          <w:del w:id="172" w:author="Nate Bachmeier [AWS-SA]" w:date="2023-04-20T13:35:00Z"/>
        </w:rPr>
      </w:pPr>
      <w:del w:id="173" w:author="Nate Bachmeier [AWS-SA]" w:date="2023-04-20T13:35:00Z">
        <w:r w:rsidRPr="00104C3A" w:rsidDel="000E43A1">
          <w:delText>  @</w:delText>
        </w:r>
        <w:r w:rsidRPr="004A39F1" w:rsidDel="000E43A1">
          <w:delText>xray_recorder</w:delText>
        </w:r>
        <w:r w:rsidRPr="00104C3A" w:rsidDel="000E43A1">
          <w:delText>.capture('MovementTracker::track_person')</w:delText>
        </w:r>
      </w:del>
    </w:p>
    <w:p w14:paraId="5E4719E7" w14:textId="77777777" w:rsidR="004A39F1" w:rsidRPr="00104C3A" w:rsidRDefault="004A39F1" w:rsidP="00104C3A">
      <w:pPr>
        <w:pStyle w:val="SC-Source"/>
      </w:pPr>
      <w:r w:rsidRPr="00104C3A">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proofErr w:type="gramStart"/>
      <w:r w:rsidRPr="004A39F1">
        <w:t>sequence</w:t>
      </w:r>
      <w:proofErr w:type="gramEnd"/>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74" w:name="_Toc131970509"/>
      <w:r w:rsidRPr="00887A22">
        <w:t>Assumptions</w:t>
      </w:r>
      <w:bookmarkEnd w:id="174"/>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w:t>
      </w:r>
      <w:proofErr w:type="spellStart"/>
      <w:r>
        <w:t>SageMaker</w:t>
      </w:r>
      <w:proofErr w:type="spellEnd"/>
      <w:r>
        <w:t>,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75" w:name="_Toc131970510"/>
      <w:r w:rsidRPr="00887A22">
        <w:t>Limitations</w:t>
      </w:r>
      <w:bookmarkEnd w:id="17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76" w:name="_Toc131970511"/>
      <w:r w:rsidRPr="00887A22">
        <w:t>Delimitations</w:t>
      </w:r>
      <w:bookmarkEnd w:id="176"/>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7" w:name="_Toc131970512"/>
      <w:r w:rsidRPr="00887A22">
        <w:t>Ethical Assurances</w:t>
      </w:r>
      <w:bookmarkEnd w:id="177"/>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8" w:name="_Toc131970513"/>
      <w:r>
        <w:t>Summary</w:t>
      </w:r>
      <w:bookmarkEnd w:id="178"/>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9" w:name="_Toc131970514"/>
      <w:r>
        <w:lastRenderedPageBreak/>
        <w:t>Chapter 4: Findings</w:t>
      </w:r>
      <w:bookmarkEnd w:id="179"/>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80" w:name="_Toc131970515"/>
      <w:r>
        <w:t xml:space="preserve">Validity and Reliability </w:t>
      </w:r>
      <w:r w:rsidR="0021511C">
        <w:t>of the Data</w:t>
      </w:r>
      <w:bookmarkEnd w:id="180"/>
    </w:p>
    <w:p w14:paraId="5C8E4D40" w14:textId="383C2E51"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r w:rsidR="0001709F">
        <w:t xml:space="preserve">The </w:t>
      </w:r>
      <w:r w:rsidR="003F00CE">
        <w:t>NCU Library</w:t>
      </w:r>
      <w:r w:rsidR="0001709F">
        <w:t xml:space="preserve"> </w:t>
      </w:r>
      <w:del w:id="181" w:author="Nate Bachmeier [AWS-SA]" w:date="2023-04-20T13:36:00Z">
        <w:r w:rsidR="0001709F" w:rsidDel="000E43A1">
          <w:delText>identified</w:delText>
        </w:r>
        <w:r w:rsidR="003F00CE" w:rsidDel="000E43A1">
          <w:delText xml:space="preserve"> </w:delText>
        </w:r>
      </w:del>
      <w:ins w:id="182" w:author="Nate Bachmeier [AWS-SA]" w:date="2023-04-20T13:36:00Z">
        <w:r w:rsidR="000E43A1">
          <w:t xml:space="preserve">search engine </w:t>
        </w:r>
      </w:ins>
      <w:ins w:id="183" w:author="Nate Bachmeier [AWS-SA]" w:date="2023-04-20T13:37:00Z">
        <w:r w:rsidR="000E43A1">
          <w:t>results contain</w:t>
        </w:r>
      </w:ins>
      <w:ins w:id="184" w:author="Nate Bachmeier [AWS-SA]" w:date="2023-04-20T13:36:00Z">
        <w:r w:rsidR="000E43A1">
          <w:t xml:space="preserve"> </w:t>
        </w:r>
      </w:ins>
      <w:r w:rsidR="003F00CE">
        <w:t xml:space="preserve">at least twenty-two publications </w:t>
      </w:r>
      <w:r w:rsidR="0001709F">
        <w:t xml:space="preserve">that </w:t>
      </w:r>
      <w:r w:rsidR="003F00CE">
        <w:t>cited this data set and successfully leveraged it for their research</w:t>
      </w:r>
      <w:r>
        <w:t>.</w:t>
      </w:r>
    </w:p>
    <w:p w14:paraId="3C3DF875" w14:textId="27DF9E71"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del w:id="185" w:author="Nate Bachmeier [AWS-SA]" w:date="2023-04-20T13:37:00Z">
        <w:r w:rsidR="000A0D1F" w:rsidDel="00F75FDE">
          <w:delText xml:space="preserve">), </w:delText>
        </w:r>
        <w:r w:rsidDel="00F75FDE">
          <w:delText>or</w:delText>
        </w:r>
      </w:del>
      <w:proofErr w:type="gramStart"/>
      <w:ins w:id="186" w:author="Nate Bachmeier [AWS-SA]" w:date="2023-04-20T13:37:00Z">
        <w:r w:rsidR="00F75FDE">
          <w:t>)</w:t>
        </w:r>
      </w:ins>
      <w:ins w:id="187" w:author="Nate Bachmeier [AWS-SA]" w:date="2023-04-20T15:05:00Z">
        <w:r w:rsidR="005A2518">
          <w:t>,</w:t>
        </w:r>
      </w:ins>
      <w:ins w:id="188" w:author="Nate Bachmeier [AWS-SA]" w:date="2023-04-20T13:37:00Z">
        <w:r w:rsidR="00F75FDE">
          <w:t xml:space="preserve"> or</w:t>
        </w:r>
      </w:ins>
      <w:proofErr w:type="gramEnd"/>
      <w:r>
        <w:t xml:space="preserve"> have a strong justification. The dataset also </w:t>
      </w:r>
      <w:r w:rsidR="000A0D1F">
        <w:t xml:space="preserve">has the potential to </w:t>
      </w:r>
      <w:r>
        <w:t>gain transferability due to its usage of real-world people</w:t>
      </w:r>
      <w:r w:rsidR="000A0D1F">
        <w:t xml:space="preserve"> in </w:t>
      </w:r>
      <w:del w:id="189" w:author="Nate Bachmeier [AWS-SA]" w:date="2023-04-20T15:05:00Z">
        <w:r w:rsidR="000A0D1F" w:rsidDel="005A2518">
          <w:delText xml:space="preserve">natural </w:delText>
        </w:r>
      </w:del>
      <w:ins w:id="190" w:author="Nate Bachmeier [AWS-SA]" w:date="2023-04-20T15:05:00Z">
        <w:r w:rsidR="005A2518">
          <w:t>realistic</w:t>
        </w:r>
        <w:r w:rsidR="005A2518">
          <w:t xml:space="preserve"> </w:t>
        </w:r>
      </w:ins>
      <w:r w:rsidR="000A0D1F">
        <w:t>scenarios</w:t>
      </w:r>
      <w:r>
        <w:t>.</w:t>
      </w:r>
      <w:r w:rsidR="000A0D1F">
        <w:t xml:space="preserve"> Synthetic data must statistically model </w:t>
      </w:r>
      <w:del w:id="191" w:author="Nate Bachmeier [AWS-SA]" w:date="2023-04-20T15:05:00Z">
        <w:r w:rsidR="000A0D1F" w:rsidDel="005A2518">
          <w:delText xml:space="preserve">realistic </w:delText>
        </w:r>
      </w:del>
      <w:ins w:id="192" w:author="Nate Bachmeier [AWS-SA]" w:date="2023-04-20T15:05:00Z">
        <w:r w:rsidR="005A2518">
          <w:t>natural</w:t>
        </w:r>
        <w:r w:rsidR="005A2518">
          <w:t xml:space="preserve"> </w:t>
        </w:r>
      </w:ins>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93" w:name="_Toc131970516"/>
      <w:r>
        <w:t>Results</w:t>
      </w:r>
      <w:bookmarkEnd w:id="193"/>
    </w:p>
    <w:p w14:paraId="1D8229B2" w14:textId="3BEE7B84" w:rsidR="000E43A1" w:rsidRDefault="00E16572" w:rsidP="00104C3A">
      <w:pPr>
        <w:ind w:firstLine="0"/>
      </w:pPr>
      <w:r>
        <w:tab/>
        <w:t xml:space="preserve">The kinetics-700 training dataset contains 530,510 YouTube videos that third-party users have uploaded. </w:t>
      </w:r>
      <w:proofErr w:type="gramStart"/>
      <w:ins w:id="194" w:author="Nate Bachmeier [AWS-SA]" w:date="2023-04-20T14:03:00Z">
        <w:r w:rsidR="007D28A5">
          <w:t>This analytics</w:t>
        </w:r>
      </w:ins>
      <w:proofErr w:type="gramEnd"/>
      <w:ins w:id="195" w:author="Nate Bachmeier [AWS-SA]" w:date="2023-04-20T15:03:00Z">
        <w:r w:rsidR="005A2518">
          <w:t xml:space="preserve"> pipeline successfully downloaded </w:t>
        </w:r>
      </w:ins>
      <w:ins w:id="196" w:author="Nate Bachmeier [AWS-SA]" w:date="2023-04-20T15:05:00Z">
        <w:r w:rsidR="005A2518">
          <w:t xml:space="preserve">this data </w:t>
        </w:r>
      </w:ins>
      <w:ins w:id="197" w:author="Nate Bachmeier [AWS-SA]" w:date="2023-04-20T15:03:00Z">
        <w:r w:rsidR="005A2518">
          <w:t>set into an Amazon S3 bucket (9.9TB</w:t>
        </w:r>
      </w:ins>
      <w:ins w:id="198" w:author="Nate Bachmeier [AWS-SA]" w:date="2023-04-20T15:04:00Z">
        <w:r w:rsidR="005A2518">
          <w:t>)</w:t>
        </w:r>
      </w:ins>
      <w:ins w:id="199" w:author="Nate Bachmeier [AWS-SA]" w:date="2023-04-20T15:03:00Z">
        <w:r w:rsidR="005A2518">
          <w:t>.</w:t>
        </w:r>
      </w:ins>
      <w:ins w:id="200" w:author="Nate Bachmeier [AWS-SA]" w:date="2023-04-20T15:05:00Z">
        <w:r w:rsidR="005A2518">
          <w:t xml:space="preserve"> </w:t>
        </w:r>
      </w:ins>
      <w:ins w:id="201" w:author="Nate Bachmeier [AWS-SA]" w:date="2023-04-20T15:07:00Z">
        <w:r w:rsidR="005A2518">
          <w:t xml:space="preserve">The first attempt </w:t>
        </w:r>
      </w:ins>
      <w:ins w:id="202" w:author="Nate Bachmeier [AWS-SA]" w:date="2023-04-20T15:06:00Z">
        <w:r w:rsidR="005A2518">
          <w:t>retriev</w:t>
        </w:r>
      </w:ins>
      <w:ins w:id="203" w:author="Nate Bachmeier [AWS-SA]" w:date="2023-04-20T15:07:00Z">
        <w:r w:rsidR="005A2518">
          <w:t>ed</w:t>
        </w:r>
      </w:ins>
      <w:ins w:id="204" w:author="Nate Bachmeier [AWS-SA]" w:date="2023-04-20T15:06:00Z">
        <w:r w:rsidR="005A2518">
          <w:t xml:space="preserve"> 424,613 videos (80%)</w:t>
        </w:r>
      </w:ins>
      <w:ins w:id="205" w:author="Nate Bachmeier [AWS-SA]" w:date="2023-04-20T15:07:00Z">
        <w:r w:rsidR="005A2518">
          <w:t>,</w:t>
        </w:r>
      </w:ins>
      <w:ins w:id="206" w:author="Nate Bachmeier [AWS-SA]" w:date="2023-04-20T15:06:00Z">
        <w:r w:rsidR="005A2518">
          <w:t xml:space="preserve"> </w:t>
        </w:r>
      </w:ins>
      <w:ins w:id="207" w:author="Nate Bachmeier [AWS-SA]" w:date="2023-04-20T15:07:00Z">
        <w:r w:rsidR="005A2518">
          <w:t xml:space="preserve">with </w:t>
        </w:r>
      </w:ins>
      <w:ins w:id="208" w:author="Nate Bachmeier [AWS-SA]" w:date="2023-04-20T15:08:00Z">
        <w:r w:rsidR="005A2518">
          <w:t xml:space="preserve">most failures </w:t>
        </w:r>
      </w:ins>
      <w:ins w:id="209" w:author="Nate Bachmeier [AWS-SA]" w:date="2023-04-20T15:07:00Z">
        <w:r w:rsidR="005A2518">
          <w:t xml:space="preserve">due to YouTube service throttling. </w:t>
        </w:r>
      </w:ins>
      <w:ins w:id="210" w:author="Nate Bachmeier [AWS-SA]" w:date="2023-04-20T15:08:00Z">
        <w:r w:rsidR="005A2518">
          <w:t xml:space="preserve">Since the architecture implements checkpointing scheme, the </w:t>
        </w:r>
      </w:ins>
      <w:ins w:id="211" w:author="Nate Bachmeier [AWS-SA]" w:date="2023-04-20T15:09:00Z">
        <w:r w:rsidR="005A2518">
          <w:t xml:space="preserve">subsequent retrieval requests skip completed download tasks. </w:t>
        </w:r>
      </w:ins>
      <w:ins w:id="212" w:author="Nate Bachmeier [AWS-SA]" w:date="2023-04-20T15:10:00Z">
        <w:r w:rsidR="005A2518">
          <w:t xml:space="preserve">This effective strategy </w:t>
        </w:r>
      </w:ins>
      <w:ins w:id="213" w:author="Nate Bachmeier [AWS-SA]" w:date="2023-04-20T15:11:00Z">
        <w:r w:rsidR="005A2518">
          <w:t xml:space="preserve">helped cache the data set locally and minimized the network I/O requirements. </w:t>
        </w:r>
      </w:ins>
      <w:ins w:id="214" w:author="Nate Bachmeier [AWS-SA]" w:date="2023-04-20T15:12:00Z">
        <w:r w:rsidR="005A2518">
          <w:t xml:space="preserve">A set of </w:t>
        </w:r>
      </w:ins>
      <w:ins w:id="215" w:author="Nate Bachmeier [AWS-SA]" w:date="2023-04-20T15:13:00Z">
        <w:r w:rsidR="005A2518">
          <w:t xml:space="preserve">descriptive </w:t>
        </w:r>
      </w:ins>
      <w:ins w:id="216" w:author="Nate Bachmeier [AWS-SA]" w:date="2023-04-20T15:12:00Z">
        <w:r w:rsidR="005A2518">
          <w:t xml:space="preserve">statistics </w:t>
        </w:r>
      </w:ins>
      <w:ins w:id="217" w:author="Nate Bachmeier [AWS-SA]" w:date="2023-04-20T15:13:00Z">
        <w:r w:rsidR="005A2518">
          <w:t>that map the videos to labels is available in the following t</w:t>
        </w:r>
      </w:ins>
      <w:ins w:id="218" w:author="Nate Bachmeier [AWS-SA]" w:date="2023-04-20T15:14:00Z">
        <w:r w:rsidR="005A2518">
          <w:t xml:space="preserve">able (see </w:t>
        </w:r>
      </w:ins>
      <w:ins w:id="219" w:author="Nate Bachmeier [AWS-SA]" w:date="2023-04-20T15:13:00Z">
        <w:r w:rsidR="005A2518">
          <w:t>Table 12</w:t>
        </w:r>
      </w:ins>
      <w:del w:id="220" w:author="Nate Bachmeier [AWS-SA]" w:date="2023-04-20T15:12:00Z">
        <w:r w:rsidDel="005A2518">
          <w:delText xml:space="preserve">This research effort successfully downloaded 424,613 (80%) of the potential dataset totaling 9.7TB in size. The primary reason for missing the remaining 105,897 (20%) was due to network timeouts and without retries enabled. Since the </w:delText>
        </w:r>
        <w:r w:rsidR="0077790A" w:rsidDel="005A2518">
          <w:delText>missing</w:delText>
        </w:r>
        <w:r w:rsidDel="005A2518">
          <w:delText xml:space="preserve"> videos follow a random distribution across seven hundred categories, it is unnecessary to reattempt their collection (see Table 11).</w:delText>
        </w:r>
        <w:r w:rsidR="009A114F" w:rsidDel="005A2518">
          <w:delText xml:space="preserve"> The </w:delText>
        </w:r>
        <w:r w:rsidR="003F00CE" w:rsidDel="005A2518">
          <w:delText xml:space="preserve">appendix contains a </w:delText>
        </w:r>
        <w:r w:rsidR="009A114F" w:rsidDel="005A2518">
          <w:delText>complete list of categories.</w:delText>
        </w:r>
      </w:del>
      <w:ins w:id="221" w:author="Nate Bachmeier [AWS-SA]" w:date="2023-04-20T15:14:00Z">
        <w:r w:rsidR="005A2518">
          <w:t>).</w:t>
        </w:r>
      </w:ins>
    </w:p>
    <w:p w14:paraId="72427DF1" w14:textId="0D21A3C8" w:rsidR="00E16572" w:rsidRPr="00B21582" w:rsidRDefault="00E16572" w:rsidP="00B21582">
      <w:pPr>
        <w:pStyle w:val="Caption"/>
        <w:ind w:firstLine="0"/>
        <w:rPr>
          <w:b/>
          <w:bCs/>
          <w:iCs w:val="0"/>
        </w:rPr>
      </w:pPr>
      <w:bookmarkStart w:id="222"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222"/>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223" w:name="_Toc128255059"/>
      <w:bookmarkStart w:id="224" w:name="_Toc128302245"/>
    </w:p>
    <w:bookmarkEnd w:id="223"/>
    <w:bookmarkEnd w:id="224"/>
    <w:p w14:paraId="11538B30" w14:textId="6F97D11E" w:rsidR="00485715" w:rsidRPr="00B21582" w:rsidRDefault="00485715" w:rsidP="00485715">
      <w:pPr>
        <w:pStyle w:val="Caption"/>
        <w:ind w:firstLine="0"/>
        <w:rPr>
          <w:moveTo w:id="225" w:author="Nate Bachmeier [AWS-SA]" w:date="2023-04-20T15:47:00Z"/>
          <w:b/>
          <w:bCs/>
        </w:rPr>
      </w:pPr>
      <w:moveToRangeStart w:id="226" w:author="Nate Bachmeier [AWS-SA]" w:date="2023-04-20T15:47:00Z" w:name="move132898058"/>
      <w:moveTo w:id="227" w:author="Nate Bachmeier [AWS-SA]" w:date="2023-04-20T15:47: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moveTo>
      <w:ins w:id="228" w:author="Nate Bachmeier [AWS-SA]" w:date="2023-04-20T16:01:00Z">
        <w:r w:rsidR="00213AB2">
          <w:rPr>
            <w:b/>
            <w:bCs/>
            <w:noProof/>
          </w:rPr>
          <w:t>33</w:t>
        </w:r>
      </w:ins>
      <w:moveTo w:id="229" w:author="Nate Bachmeier [AWS-SA]" w:date="2023-04-20T15:47:00Z">
        <w:r w:rsidRPr="00462221">
          <w:rPr>
            <w:b/>
            <w:bCs/>
          </w:rPr>
          <w:fldChar w:fldCharType="end"/>
        </w:r>
        <w:r>
          <w:rPr>
            <w:b/>
            <w:bCs/>
          </w:rPr>
          <w:br/>
        </w:r>
        <w:r>
          <w:rPr>
            <w:i/>
            <w:iCs w:val="0"/>
          </w:rPr>
          <w:t>High-Level Analysis Process</w:t>
        </w:r>
      </w:moveTo>
    </w:p>
    <w:p w14:paraId="4D0F6EA1" w14:textId="77777777" w:rsidR="00485715" w:rsidDel="00485715" w:rsidRDefault="00485715" w:rsidP="00485715">
      <w:pPr>
        <w:ind w:firstLine="0"/>
        <w:rPr>
          <w:del w:id="230" w:author="Nate Bachmeier [AWS-SA]" w:date="2023-04-20T15:47:00Z"/>
          <w:moveTo w:id="231" w:author="Nate Bachmeier [AWS-SA]" w:date="2023-04-20T15:47:00Z"/>
        </w:rPr>
      </w:pPr>
      <w:moveTo w:id="232" w:author="Nate Bachmeier [AWS-SA]" w:date="2023-04-20T15:47:00Z">
        <w:r>
          <w:rPr>
            <w:noProof/>
          </w:rPr>
          <w:drawing>
            <wp:inline distT="0" distB="0" distL="0" distR="0" wp14:anchorId="6413E72F" wp14:editId="6A98E7F7">
              <wp:extent cx="5840532" cy="972541"/>
              <wp:effectExtent l="19050" t="0" r="2730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moveTo>
    </w:p>
    <w:moveToRangeEnd w:id="226"/>
    <w:p w14:paraId="5089A43D" w14:textId="77777777" w:rsidR="00485715" w:rsidRDefault="00485715" w:rsidP="00485715">
      <w:pPr>
        <w:ind w:firstLine="0"/>
        <w:rPr>
          <w:ins w:id="233" w:author="Nate Bachmeier [AWS-SA]" w:date="2023-04-20T15:47:00Z"/>
        </w:rPr>
        <w:pPrChange w:id="234" w:author="Nate Bachmeier [AWS-SA]" w:date="2023-04-20T15:47:00Z">
          <w:pPr/>
        </w:pPrChange>
      </w:pPr>
    </w:p>
    <w:p w14:paraId="0CB1C9CD" w14:textId="590A1F40" w:rsidR="00485715" w:rsidRDefault="00485715" w:rsidP="00485715">
      <w:pPr>
        <w:rPr>
          <w:ins w:id="235" w:author="Nate Bachmeier [AWS-SA]" w:date="2023-04-20T15:28:00Z"/>
        </w:rPr>
      </w:pPr>
      <w:ins w:id="236" w:author="Nate Bachmeier [AWS-SA]" w:date="2023-04-20T15:20:00Z">
        <w:r>
          <w:t xml:space="preserve">The kinetic-700 dataset’s annotations specify the label, time offset, and duration of the </w:t>
        </w:r>
        <w:r>
          <w:t xml:space="preserve">target action. </w:t>
        </w:r>
      </w:ins>
      <w:ins w:id="237" w:author="Nate Bachmeier [AWS-SA]" w:date="2023-04-20T15:19:00Z">
        <w:r>
          <w:t xml:space="preserve">A custom video </w:t>
        </w:r>
      </w:ins>
      <w:ins w:id="238" w:author="Nate Bachmeier [AWS-SA]" w:date="2023-04-20T15:47:00Z">
        <w:r>
          <w:t>pipeline</w:t>
        </w:r>
      </w:ins>
      <w:ins w:id="239" w:author="Nate Bachmeier [AWS-SA]" w:date="2023-04-20T15:19:00Z">
        <w:r>
          <w:t xml:space="preserve"> used the OpenCV library to sample one frame every half-second </w:t>
        </w:r>
      </w:ins>
      <w:ins w:id="240" w:author="Nate Bachmeier [AWS-SA]" w:date="2023-04-20T15:48:00Z">
        <w:r>
          <w:t>of each clip (see Chapter 3: Study Procedure section;</w:t>
        </w:r>
      </w:ins>
      <w:ins w:id="241" w:author="Nate Bachmeier [AWS-SA]" w:date="2023-04-20T15:47:00Z">
        <w:r>
          <w:t xml:space="preserve"> Figure 33</w:t>
        </w:r>
      </w:ins>
      <w:ins w:id="242" w:author="Nate Bachmeier [AWS-SA]" w:date="2023-04-20T15:20:00Z">
        <w:r>
          <w:t>)</w:t>
        </w:r>
      </w:ins>
      <w:ins w:id="243" w:author="Nate Bachmeier [AWS-SA]" w:date="2023-04-20T15:19:00Z">
        <w:r>
          <w:t xml:space="preserve">. </w:t>
        </w:r>
      </w:ins>
      <w:ins w:id="244" w:author="Nate Bachmeier [AWS-SA]" w:date="2023-04-20T15:21:00Z">
        <w:r>
          <w:t xml:space="preserve">Labeled segments are at most ten seconds resulting in up to 20 frames/video. </w:t>
        </w:r>
      </w:ins>
      <w:ins w:id="245" w:author="Nate Bachmeier [AWS-SA]" w:date="2023-04-20T15:23:00Z">
        <w:r>
          <w:t xml:space="preserve">Amazon Elastic Container Service (ECS) scheduled the library operations across 38 x </w:t>
        </w:r>
      </w:ins>
      <w:ins w:id="246" w:author="Nate Bachmeier [AWS-SA]" w:date="2023-04-20T15:24:00Z">
        <w:r>
          <w:t xml:space="preserve">Amazon EC2 </w:t>
        </w:r>
      </w:ins>
      <w:ins w:id="247" w:author="Nate Bachmeier [AWS-SA]" w:date="2023-04-20T15:23:00Z">
        <w:r>
          <w:t>p4gdn.xlarge instances for 49 hours (152 VCPU, 608GiB RAM, and 38 NVIDIA T4 GPUs).</w:t>
        </w:r>
      </w:ins>
      <w:ins w:id="248" w:author="Nate Bachmeier [AWS-SA]" w:date="2023-04-20T15:24:00Z">
        <w:r>
          <w:t xml:space="preserve"> </w:t>
        </w:r>
      </w:ins>
      <w:ins w:id="249" w:author="Nate Bachmeier [AWS-SA]" w:date="2023-04-20T15:25:00Z">
        <w:r>
          <w:t>This research project selected Amazon EC2 Spot instances</w:t>
        </w:r>
      </w:ins>
      <w:ins w:id="250" w:author="Nate Bachmeier [AWS-SA]" w:date="2023-04-20T15:26:00Z">
        <w:r>
          <w:t xml:space="preserve">, </w:t>
        </w:r>
      </w:ins>
      <w:ins w:id="251" w:author="Nate Bachmeier [AWS-SA]" w:date="2023-04-20T15:42:00Z">
        <w:r>
          <w:t xml:space="preserve">ephemeral </w:t>
        </w:r>
      </w:ins>
      <w:ins w:id="252" w:author="Nate Bachmeier [AWS-SA]" w:date="2023-04-20T15:26:00Z">
        <w:r>
          <w:t>cloud</w:t>
        </w:r>
      </w:ins>
      <w:ins w:id="253" w:author="Nate Bachmeier [AWS-SA]" w:date="2023-04-20T15:25:00Z">
        <w:r>
          <w:t xml:space="preserve"> </w:t>
        </w:r>
      </w:ins>
      <w:ins w:id="254" w:author="Nate Bachmeier [AWS-SA]" w:date="2023-04-20T15:43:00Z">
        <w:r>
          <w:t xml:space="preserve">computing </w:t>
        </w:r>
      </w:ins>
      <w:ins w:id="255" w:author="Nate Bachmeier [AWS-SA]" w:date="2023-04-20T15:26:00Z">
        <w:r>
          <w:t>resources</w:t>
        </w:r>
      </w:ins>
      <w:ins w:id="256" w:author="Nate Bachmeier [AWS-SA]" w:date="2023-04-20T15:42:00Z">
        <w:r>
          <w:t xml:space="preserve"> with up to 90% cost savings</w:t>
        </w:r>
      </w:ins>
      <w:ins w:id="257" w:author="Nate Bachmeier [AWS-SA]" w:date="2023-04-20T15:26:00Z">
        <w:r>
          <w:t xml:space="preserve">. </w:t>
        </w:r>
      </w:ins>
    </w:p>
    <w:p w14:paraId="06940E01" w14:textId="7FE66EE1" w:rsidR="00485715" w:rsidRPr="00B21582" w:rsidRDefault="00485715" w:rsidP="00485715">
      <w:pPr>
        <w:rPr>
          <w:ins w:id="258" w:author="Nate Bachmeier [AWS-SA]" w:date="2023-04-20T15:28:00Z"/>
        </w:rPr>
      </w:pPr>
      <w:ins w:id="259" w:author="Nate Bachmeier [AWS-SA]" w:date="2023-04-20T15:28:00Z">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w:t>
        </w:r>
        <w:r>
          <w:t>s</w:t>
        </w:r>
        <w:r>
          <w:t xml:space="preserve"> takes 9.67 seconds, with 86% of the time spent waiting on network I/O (checkpointing frames).</w:t>
        </w:r>
      </w:ins>
      <w:ins w:id="260" w:author="Nate Bachmeier [AWS-SA]" w:date="2023-04-20T15:31:00Z">
        <w:r>
          <w:t xml:space="preserve"> </w:t>
        </w:r>
      </w:ins>
      <w:ins w:id="261" w:author="Nate Bachmeier [AWS-SA]" w:date="2023-04-20T15:37:00Z">
        <w:r>
          <w:t>Optimizing the checkpoint logi</w:t>
        </w:r>
      </w:ins>
      <w:ins w:id="262" w:author="Nate Bachmeier [AWS-SA]" w:date="2023-04-20T15:38:00Z">
        <w:r>
          <w:t xml:space="preserve">c reduced the </w:t>
        </w:r>
      </w:ins>
      <w:ins w:id="263" w:author="Nate Bachmeier [AWS-SA]" w:date="2023-04-20T15:39:00Z">
        <w:r>
          <w:t>average per-video processing time to 1.94 seconds</w:t>
        </w:r>
      </w:ins>
      <w:ins w:id="264" w:author="Nate Bachmeier [AWS-SA]" w:date="2023-04-20T15:38:00Z">
        <w:r>
          <w:t>.</w:t>
        </w:r>
      </w:ins>
      <w:ins w:id="265" w:author="Nate Bachmeier [AWS-SA]" w:date="2023-04-20T15:39:00Z">
        <w:r>
          <w:t xml:space="preserve"> The entire data set could reprocess in 0.94 million total computation seconds.</w:t>
        </w:r>
      </w:ins>
      <w:ins w:id="266" w:author="Nate Bachmeier [AWS-SA]" w:date="2023-04-20T15:28:00Z">
        <w:r>
          <w:t xml:space="preserve"> </w:t>
        </w:r>
      </w:ins>
      <w:ins w:id="267" w:author="Nate Bachmeier [AWS-SA]" w:date="2023-04-20T15:40:00Z">
        <w:r>
          <w:t xml:space="preserve">Suppose the </w:t>
        </w:r>
      </w:ins>
      <w:ins w:id="268" w:author="Nate Bachmeier [AWS-SA]" w:date="2023-04-20T15:41:00Z">
        <w:r>
          <w:t xml:space="preserve">video processor supported multi-threading. In that case, the </w:t>
        </w:r>
      </w:ins>
      <w:ins w:id="269" w:author="Nate Bachmeier [AWS-SA]" w:date="2023-04-20T15:43:00Z">
        <w:r>
          <w:t xml:space="preserve">cluster size </w:t>
        </w:r>
      </w:ins>
      <w:ins w:id="270" w:author="Nate Bachmeier [AWS-SA]" w:date="2023-04-20T15:45:00Z">
        <w:r>
          <w:t xml:space="preserve">could process one video per core and complete the extraction in </w:t>
        </w:r>
      </w:ins>
      <w:ins w:id="271" w:author="Nate Bachmeier [AWS-SA]" w:date="2023-04-20T15:46:00Z">
        <w:r>
          <w:t>1.72 hours.</w:t>
        </w:r>
      </w:ins>
    </w:p>
    <w:p w14:paraId="3A3A6418" w14:textId="2F372B4F" w:rsidR="00104B25" w:rsidDel="00485715" w:rsidRDefault="008555BA" w:rsidP="00DF58F5">
      <w:pPr>
        <w:rPr>
          <w:del w:id="272" w:author="Nate Bachmeier [AWS-SA]" w:date="2023-04-20T15:46:00Z"/>
        </w:rPr>
      </w:pPr>
      <w:del w:id="273" w:author="Nate Bachmeier [AWS-SA]" w:date="2023-04-20T15:46:00Z">
        <w:r w:rsidDel="00485715">
          <w:delText xml:space="preserve">The kinetics-700 annotations specify the offset (in seconds) and duration of the labeled action within the video. </w:delText>
        </w:r>
        <w:r w:rsidR="00104B25" w:rsidDel="00485715">
          <w:delText xml:space="preserve">A high-level illustration of this analysis is available in Figure 26. </w:delText>
        </w:r>
        <w:r w:rsidDel="00485715">
          <w:delText>This research project used the OpenCV library to sample one frame every half-second during that period for a maximum of 20 frames/video. The sampling process persisted those frames into Amazon S3, an object store, and queued them for Carn</w:delText>
        </w:r>
        <w:r w:rsidR="0000740C" w:rsidDel="00485715">
          <w:delText>egi</w:delText>
        </w:r>
        <w:r w:rsidDel="00485715">
          <w:delText>e</w:delText>
        </w:r>
        <w:r w:rsidR="0000740C" w:rsidDel="00485715">
          <w:delText xml:space="preserve"> Mellon’s OpenPose framework</w:delText>
        </w:r>
        <w:r w:rsidR="009A114F" w:rsidDel="00485715">
          <w:rPr>
            <w:noProof/>
          </w:rPr>
          <w:delText xml:space="preserve"> </w:delText>
        </w:r>
        <w:r w:rsidR="005B43D9" w:rsidDel="00485715">
          <w:rPr>
            <w:noProof/>
          </w:rPr>
          <w:delText>(Cao et al., 2021)</w:delText>
        </w:r>
        <w:r w:rsidR="0000740C" w:rsidDel="00485715">
          <w:delText xml:space="preserve">. Amazon Elastic Container Service (ECS) scheduled the library operations across 38 x p4gdn.xlarge instances for 49 hours (152 </w:delText>
        </w:r>
        <w:r w:rsidR="00C714B9" w:rsidDel="00485715">
          <w:delText>VCPU</w:delText>
        </w:r>
        <w:r w:rsidR="0000740C" w:rsidDel="00485715">
          <w:delText>, 608G</w:delText>
        </w:r>
        <w:r w:rsidR="00C714B9" w:rsidDel="00485715">
          <w:delText>iB RAM</w:delText>
        </w:r>
        <w:r w:rsidR="0000740C" w:rsidDel="00485715">
          <w:delText>, and 38 NVIDIA T4 GPUs).</w:delText>
        </w:r>
        <w:r w:rsidR="00104B25" w:rsidDel="00485715">
          <w:delText xml:space="preserve"> </w:delText>
        </w:r>
      </w:del>
    </w:p>
    <w:p w14:paraId="57545506" w14:textId="5C9B5194" w:rsidR="00C714B9" w:rsidDel="00213AB2" w:rsidRDefault="00104B25" w:rsidP="00485715">
      <w:pPr>
        <w:rPr>
          <w:del w:id="274" w:author="Nate Bachmeier [AWS-SA]" w:date="2023-04-20T15:48:00Z"/>
        </w:rPr>
      </w:pPr>
      <w:r>
        <w:t xml:space="preserve">The </w:t>
      </w:r>
      <w:proofErr w:type="spellStart"/>
      <w:r>
        <w:t>OpenPose</w:t>
      </w:r>
      <w:proofErr w:type="spellEnd"/>
      <w:r>
        <w:t xml:space="preserve"> framework inferred millions of potential human poses within the frame as lists of 25x3 </w:t>
      </w:r>
      <w:del w:id="275" w:author="Nate Bachmeier [AWS-SA]" w:date="2023-04-20T13:38:00Z">
        <w:r w:rsidDel="00F75FDE">
          <w:delText>matrics</w:delText>
        </w:r>
      </w:del>
      <w:ins w:id="276" w:author="Nate Bachmeier [AWS-SA]" w:date="2023-04-20T13:38:00Z">
        <w:r w:rsidR="00F75FDE">
          <w:t>matrices</w:t>
        </w:r>
      </w:ins>
      <w:r>
        <w:t>. Each item represents a likely body and the location of its twenty-five body parts</w:t>
      </w:r>
      <w:r w:rsidR="00C714B9">
        <w:t xml:space="preserve"> (see</w:t>
      </w:r>
      <w:r>
        <w:t xml:space="preserve"> Figure </w:t>
      </w:r>
      <w:r w:rsidR="003F00CE">
        <w:t>3</w:t>
      </w:r>
      <w:del w:id="277" w:author="Nate Bachmeier [AWS-SA]" w:date="2023-04-20T16:00:00Z">
        <w:r w:rsidR="003F00CE" w:rsidDel="00213AB2">
          <w:delText>3</w:delText>
        </w:r>
      </w:del>
      <w:ins w:id="278" w:author="Nate Bachmeier [AWS-SA]" w:date="2023-04-20T16:00:00Z">
        <w:r w:rsidR="00213AB2">
          <w:t>4</w:t>
        </w:r>
      </w:ins>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ins w:id="279" w:author="Nate Bachmeier [AWS-SA]" w:date="2023-04-20T15:48:00Z">
        <w:r w:rsidR="00485715">
          <w:t xml:space="preserve"> </w:t>
        </w:r>
      </w:ins>
    </w:p>
    <w:p w14:paraId="6AD685EB" w14:textId="77777777" w:rsidR="00213AB2" w:rsidRDefault="00213AB2" w:rsidP="00C714B9">
      <w:pPr>
        <w:rPr>
          <w:ins w:id="280" w:author="Nate Bachmeier [AWS-SA]" w:date="2023-04-20T16:01:00Z"/>
        </w:rPr>
      </w:pPr>
    </w:p>
    <w:p w14:paraId="63299D5F" w14:textId="5F527051" w:rsidR="003F00CE" w:rsidRPr="00B21582" w:rsidDel="00485715" w:rsidRDefault="003F00CE" w:rsidP="003F00CE">
      <w:pPr>
        <w:pStyle w:val="Caption"/>
        <w:ind w:firstLine="0"/>
        <w:rPr>
          <w:moveFrom w:id="281" w:author="Nate Bachmeier [AWS-SA]" w:date="2023-04-20T15:47:00Z"/>
          <w:b/>
          <w:bCs/>
        </w:rPr>
      </w:pPr>
      <w:moveFromRangeStart w:id="282" w:author="Nate Bachmeier [AWS-SA]" w:date="2023-04-20T15:47:00Z" w:name="move132898058"/>
      <w:moveFrom w:id="283" w:author="Nate Bachmeier [AWS-SA]" w:date="2023-04-20T15:47:00Z">
        <w:r w:rsidRPr="00462221" w:rsidDel="00485715">
          <w:rPr>
            <w:b/>
            <w:bCs/>
          </w:rPr>
          <w:t xml:space="preserve">Figure </w:t>
        </w:r>
        <w:r w:rsidRPr="00462221" w:rsidDel="00485715">
          <w:rPr>
            <w:b/>
            <w:bCs/>
          </w:rPr>
          <w:fldChar w:fldCharType="begin"/>
        </w:r>
        <w:r w:rsidRPr="00462221" w:rsidDel="00485715">
          <w:rPr>
            <w:b/>
            <w:bCs/>
          </w:rPr>
          <w:instrText xml:space="preserve"> SEQ Figure \* ARABIC </w:instrText>
        </w:r>
        <w:r w:rsidRPr="00462221" w:rsidDel="00485715">
          <w:rPr>
            <w:b/>
            <w:bCs/>
          </w:rPr>
          <w:fldChar w:fldCharType="separate"/>
        </w:r>
        <w:r w:rsidDel="00485715">
          <w:rPr>
            <w:b/>
            <w:bCs/>
            <w:noProof/>
          </w:rPr>
          <w:t>33</w:t>
        </w:r>
        <w:r w:rsidRPr="00462221" w:rsidDel="00485715">
          <w:rPr>
            <w:b/>
            <w:bCs/>
          </w:rPr>
          <w:fldChar w:fldCharType="end"/>
        </w:r>
        <w:r w:rsidDel="00485715">
          <w:rPr>
            <w:b/>
            <w:bCs/>
          </w:rPr>
          <w:br/>
        </w:r>
        <w:r w:rsidDel="00485715">
          <w:rPr>
            <w:i/>
            <w:iCs w:val="0"/>
          </w:rPr>
          <w:t>High-Level Analysis Process</w:t>
        </w:r>
      </w:moveFrom>
    </w:p>
    <w:p w14:paraId="56E6C2AB" w14:textId="23E42D5B" w:rsidR="003F00CE" w:rsidDel="00485715" w:rsidRDefault="003F00CE" w:rsidP="00104C3A">
      <w:pPr>
        <w:ind w:firstLine="0"/>
        <w:rPr>
          <w:moveFrom w:id="284" w:author="Nate Bachmeier [AWS-SA]" w:date="2023-04-20T15:47:00Z"/>
        </w:rPr>
      </w:pPr>
      <w:moveFrom w:id="285" w:author="Nate Bachmeier [AWS-SA]" w:date="2023-04-20T15:47:00Z">
        <w:r w:rsidDel="00485715">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moveFrom>
    </w:p>
    <w:moveFromRangeEnd w:id="282"/>
    <w:p w14:paraId="7CDD6653" w14:textId="77777777" w:rsidR="00485715" w:rsidRDefault="00C714B9" w:rsidP="00485715">
      <w:pPr>
        <w:rPr>
          <w:ins w:id="286" w:author="Nate Bachmeier [AWS-SA]" w:date="2023-04-20T16:00:00Z"/>
        </w:rPr>
      </w:pPr>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ins w:id="287" w:author="Nate Bachmeier [AWS-SA]" w:date="2023-04-20T16:00:00Z"/>
          <w:b/>
          <w:bCs/>
          <w:i/>
        </w:rPr>
      </w:pPr>
      <w:ins w:id="288" w:author="Nate Bachmeier [AWS-SA]" w:date="2023-04-20T16:00:00Z">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ins>
    </w:p>
    <w:p w14:paraId="2CCA3507" w14:textId="3A3318FE" w:rsidR="00213AB2" w:rsidRDefault="00213AB2" w:rsidP="00213AB2">
      <w:pPr>
        <w:ind w:firstLine="0"/>
        <w:rPr>
          <w:ins w:id="289" w:author="Nate Bachmeier [AWS-SA]" w:date="2023-04-20T15:48:00Z"/>
        </w:rPr>
        <w:pPrChange w:id="290" w:author="Nate Bachmeier [AWS-SA]" w:date="2023-04-20T16:01:00Z">
          <w:pPr/>
        </w:pPrChange>
      </w:pPr>
      <w:ins w:id="291" w:author="Nate Bachmeier [AWS-SA]" w:date="2023-04-20T16:00:00Z">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ins>
    </w:p>
    <w:p w14:paraId="7BF2DD29" w14:textId="6EA96DDD" w:rsidR="00213AB2" w:rsidRDefault="00C714B9" w:rsidP="00485715">
      <w:pPr>
        <w:rPr>
          <w:ins w:id="292" w:author="Nate Bachmeier [AWS-SA]" w:date="2023-04-20T16:01:00Z"/>
        </w:rPr>
      </w:pPr>
      <w:r>
        <w:t xml:space="preserve">Amazon </w:t>
      </w:r>
      <w:proofErr w:type="spellStart"/>
      <w:r>
        <w:t>Rekognition</w:t>
      </w:r>
      <w:proofErr w:type="spellEnd"/>
      <w:r>
        <w:t>, a computer vision service, further annotated the frames with object, activity, and facial detection metadata.</w:t>
      </w:r>
      <w:ins w:id="293" w:author="Nate Bachmeier [AWS-SA]" w:date="2023-04-20T15:49:00Z">
        <w:r w:rsidR="00485715">
          <w:t xml:space="preserve"> </w:t>
        </w:r>
      </w:ins>
      <w:ins w:id="294" w:author="Nate Bachmeier [AWS-SA]" w:date="2023-04-20T15:55:00Z">
        <w:r w:rsidR="00213AB2">
          <w:t xml:space="preserve">This information came from a post-processing Amazon S3 Batch Job that iterates across the Frame Store and passes metadata to a custom Amazon Lambda function. </w:t>
        </w:r>
      </w:ins>
      <w:ins w:id="295" w:author="Nate Bachmeier [AWS-SA]" w:date="2023-04-20T15:56:00Z">
        <w:r w:rsidR="00213AB2">
          <w:t xml:space="preserve">Initially, the </w:t>
        </w:r>
      </w:ins>
      <w:ins w:id="296" w:author="Nate Bachmeier [AWS-SA]" w:date="2023-04-20T15:57:00Z">
        <w:r w:rsidR="00213AB2">
          <w:t xml:space="preserve">Amazon </w:t>
        </w:r>
        <w:proofErr w:type="spellStart"/>
        <w:r w:rsidR="00213AB2">
          <w:t>Rekognition</w:t>
        </w:r>
        <w:proofErr w:type="spellEnd"/>
        <w:r w:rsidR="00213AB2">
          <w:t xml:space="preserve"> request rate limits caused the batch jobs to terminate unsuccessfully. </w:t>
        </w:r>
      </w:ins>
      <w:ins w:id="297" w:author="Nate Bachmeier [AWS-SA]" w:date="2023-04-20T15:59:00Z">
        <w:r w:rsidR="00213AB2">
          <w:t xml:space="preserve">Geo-distributing the function’s traffic across the AWS cloud mitigated these issues </w:t>
        </w:r>
      </w:ins>
      <w:ins w:id="298" w:author="Nate Bachmeier [AWS-SA]" w:date="2023-04-20T16:00:00Z">
        <w:r w:rsidR="00213AB2">
          <w:t>by increasing the service quota 12x (see Figure</w:t>
        </w:r>
      </w:ins>
      <w:ins w:id="299" w:author="Nate Bachmeier [AWS-SA]" w:date="2023-04-20T16:01:00Z">
        <w:r w:rsidR="00213AB2">
          <w:t xml:space="preserve"> 35).</w:t>
        </w:r>
      </w:ins>
      <w:ins w:id="300" w:author="Nate Bachmeier [AWS-SA]" w:date="2023-04-20T16:06:00Z">
        <w:r w:rsidR="00213AB2">
          <w:t xml:space="preserve"> </w:t>
        </w:r>
      </w:ins>
      <w:ins w:id="301" w:author="Nate Bachmeier [AWS-SA]" w:date="2023-04-20T16:07:00Z">
        <w:r w:rsidR="00213AB2">
          <w:t xml:space="preserve">A copy of the Amazon </w:t>
        </w:r>
        <w:proofErr w:type="spellStart"/>
        <w:r w:rsidR="00213AB2">
          <w:t>Rekognition</w:t>
        </w:r>
        <w:proofErr w:type="spellEnd"/>
        <w:r w:rsidR="00213AB2">
          <w:t xml:space="preserve"> service responses </w:t>
        </w:r>
      </w:ins>
      <w:ins w:id="302" w:author="Nate Bachmeier [AWS-SA]" w:date="2023-04-20T16:08:00Z">
        <w:r w:rsidR="00213AB2">
          <w:t xml:space="preserve">exists in </w:t>
        </w:r>
      </w:ins>
      <w:ins w:id="303" w:author="Nate Bachmeier [AWS-SA]" w:date="2023-04-20T16:07:00Z">
        <w:r w:rsidR="00213AB2">
          <w:t>Amazon S3</w:t>
        </w:r>
      </w:ins>
      <w:ins w:id="304" w:author="Nate Bachmeier [AWS-SA]" w:date="2023-04-20T16:08:00Z">
        <w:r w:rsidR="00213AB2">
          <w:t xml:space="preserve"> for future research reproducibility.</w:t>
        </w:r>
      </w:ins>
    </w:p>
    <w:p w14:paraId="7F9075A6" w14:textId="67EA35D7" w:rsidR="00E64BB3" w:rsidRDefault="00213AB2" w:rsidP="00213AB2">
      <w:pPr>
        <w:pStyle w:val="Caption"/>
        <w:ind w:firstLine="0"/>
        <w:rPr>
          <w:ins w:id="305" w:author="Nate Bachmeier [AWS-SA]" w:date="2023-04-20T16:02:00Z"/>
          <w:i/>
          <w:iCs w:val="0"/>
        </w:rPr>
      </w:pPr>
      <w:ins w:id="306" w:author="Nate Bachmeier [AWS-SA]" w:date="2023-04-20T16:01:00Z">
        <w:r w:rsidRPr="00213AB2">
          <w:rPr>
            <w:b/>
            <w:bCs/>
            <w:rPrChange w:id="307" w:author="Nate Bachmeier [AWS-SA]" w:date="2023-04-20T16:01:00Z">
              <w:rPr/>
            </w:rPrChange>
          </w:rPr>
          <w:lastRenderedPageBreak/>
          <w:t xml:space="preserve">Figure </w:t>
        </w:r>
        <w:r w:rsidRPr="00213AB2">
          <w:rPr>
            <w:b/>
            <w:bCs/>
            <w:rPrChange w:id="308" w:author="Nate Bachmeier [AWS-SA]" w:date="2023-04-20T16:01:00Z">
              <w:rPr/>
            </w:rPrChange>
          </w:rPr>
          <w:fldChar w:fldCharType="begin"/>
        </w:r>
        <w:r w:rsidRPr="00213AB2">
          <w:rPr>
            <w:b/>
            <w:bCs/>
            <w:rPrChange w:id="309" w:author="Nate Bachmeier [AWS-SA]" w:date="2023-04-20T16:01:00Z">
              <w:rPr/>
            </w:rPrChange>
          </w:rPr>
          <w:instrText xml:space="preserve"> SEQ Figure \* ARABIC </w:instrText>
        </w:r>
      </w:ins>
      <w:r w:rsidRPr="00213AB2">
        <w:rPr>
          <w:b/>
          <w:bCs/>
          <w:rPrChange w:id="310" w:author="Nate Bachmeier [AWS-SA]" w:date="2023-04-20T16:01:00Z">
            <w:rPr/>
          </w:rPrChange>
        </w:rPr>
        <w:fldChar w:fldCharType="separate"/>
      </w:r>
      <w:ins w:id="311" w:author="Nate Bachmeier [AWS-SA]" w:date="2023-04-20T16:01:00Z">
        <w:r w:rsidRPr="00213AB2">
          <w:rPr>
            <w:b/>
            <w:bCs/>
            <w:noProof/>
            <w:rPrChange w:id="312" w:author="Nate Bachmeier [AWS-SA]" w:date="2023-04-20T16:01:00Z">
              <w:rPr>
                <w:noProof/>
              </w:rPr>
            </w:rPrChange>
          </w:rPr>
          <w:t>34</w:t>
        </w:r>
        <w:r w:rsidRPr="00213AB2">
          <w:rPr>
            <w:b/>
            <w:bCs/>
            <w:rPrChange w:id="313" w:author="Nate Bachmeier [AWS-SA]" w:date="2023-04-20T16:01:00Z">
              <w:rPr/>
            </w:rPrChange>
          </w:rPr>
          <w:fldChar w:fldCharType="end"/>
        </w:r>
        <w:r>
          <w:br/>
        </w:r>
        <w:r>
          <w:rPr>
            <w:i/>
            <w:iCs w:val="0"/>
          </w:rPr>
          <w:t>Geo-distributing Traffic</w:t>
        </w:r>
      </w:ins>
    </w:p>
    <w:p w14:paraId="5943C6E8" w14:textId="77777777" w:rsidR="00213AB2" w:rsidRDefault="00213AB2" w:rsidP="00213AB2">
      <w:pPr>
        <w:pStyle w:val="SC-Source"/>
        <w:rPr>
          <w:ins w:id="314" w:author="Nate Bachmeier [AWS-SA]" w:date="2023-04-20T16:03:00Z"/>
        </w:rPr>
      </w:pPr>
      <w:proofErr w:type="spellStart"/>
      <w:ins w:id="315" w:author="Nate Bachmeier [AWS-SA]" w:date="2023-04-20T16:02:00Z">
        <w:r w:rsidRPr="00213AB2">
          <w:t>valid_regions</w:t>
        </w:r>
        <w:proofErr w:type="spellEnd"/>
        <w:r w:rsidRPr="00213AB2">
          <w:t xml:space="preserve"> = [</w:t>
        </w:r>
      </w:ins>
    </w:p>
    <w:p w14:paraId="45F30944" w14:textId="55B88448" w:rsidR="00213AB2" w:rsidRPr="00213AB2" w:rsidRDefault="00213AB2" w:rsidP="00213AB2">
      <w:pPr>
        <w:pStyle w:val="SC-Source"/>
        <w:rPr>
          <w:ins w:id="316" w:author="Nate Bachmeier [AWS-SA]" w:date="2023-04-20T16:02:00Z"/>
        </w:rPr>
        <w:pPrChange w:id="317" w:author="Nate Bachmeier [AWS-SA]" w:date="2023-04-20T16:0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pPrChange>
      </w:pPr>
      <w:ins w:id="318" w:author="Nate Bachmeier [AWS-SA]" w:date="2023-04-20T16:03:00Z">
        <w:r>
          <w:t xml:space="preserve">  </w:t>
        </w:r>
      </w:ins>
      <w:ins w:id="319" w:author="Nate Bachmeier [AWS-SA]" w:date="2023-04-20T16:02:00Z">
        <w:r w:rsidRPr="00213AB2">
          <w:t>'</w:t>
        </w:r>
        <w:proofErr w:type="gramStart"/>
        <w:r w:rsidRPr="00213AB2">
          <w:t>us</w:t>
        </w:r>
        <w:proofErr w:type="gramEnd"/>
        <w:r w:rsidRPr="00213AB2">
          <w:t>-east-1', 'us-east-2', 'us-west-1','us-west-2',</w:t>
        </w:r>
      </w:ins>
      <w:ins w:id="320" w:author="Nate Bachmeier [AWS-SA]" w:date="2023-04-20T16:04:00Z">
        <w:r>
          <w:br/>
          <w:t xml:space="preserve">  </w:t>
        </w:r>
      </w:ins>
      <w:ins w:id="321" w:author="Nate Bachmeier [AWS-SA]" w:date="2023-04-20T16:02:00Z">
        <w:r w:rsidRPr="00213AB2">
          <w:t>'eu-central-1','eu-west-1','eu-west-2', 'ap-south-1',</w:t>
        </w:r>
      </w:ins>
      <w:ins w:id="322" w:author="Nate Bachmeier [AWS-SA]" w:date="2023-04-20T16:04:00Z">
        <w:r>
          <w:br/>
          <w:t xml:space="preserve">  </w:t>
        </w:r>
      </w:ins>
      <w:ins w:id="323" w:author="Nate Bachmeier [AWS-SA]" w:date="2023-04-20T16:02:00Z">
        <w:r w:rsidRPr="00213AB2">
          <w:t xml:space="preserve">'ap-northeast-2','ap-southeast-1', 'ap-southeast-2', </w:t>
        </w:r>
      </w:ins>
      <w:ins w:id="324" w:author="Nate Bachmeier [AWS-SA]" w:date="2023-04-20T16:04:00Z">
        <w:r>
          <w:br/>
          <w:t xml:space="preserve">  </w:t>
        </w:r>
      </w:ins>
      <w:ins w:id="325" w:author="Nate Bachmeier [AWS-SA]" w:date="2023-04-20T16:02:00Z">
        <w:r w:rsidRPr="00213AB2">
          <w:t>'ap-northeast-1']</w:t>
        </w:r>
        <w:r>
          <w:br/>
        </w:r>
      </w:ins>
    </w:p>
    <w:p w14:paraId="47C14F69" w14:textId="6581224A" w:rsidR="00213AB2" w:rsidRDefault="00C82666" w:rsidP="00213AB2">
      <w:pPr>
        <w:pStyle w:val="SC-Source"/>
        <w:rPr>
          <w:ins w:id="326" w:author="Nate Bachmeier [AWS-SA]" w:date="2023-04-20T16:02:00Z"/>
        </w:rPr>
        <w:pPrChange w:id="327" w:author="Nate Bachmeier [AWS-SA]" w:date="2023-04-20T16:03:00Z">
          <w:pPr>
            <w:pStyle w:val="HTMLPreformatted"/>
          </w:pPr>
        </w:pPrChange>
      </w:pPr>
      <w:ins w:id="328" w:author="Nate Bachmeier [AWS-SA]" w:date="2023-04-20T16:15:00Z">
        <w:r>
          <w:t xml:space="preserve">  </w:t>
        </w:r>
      </w:ins>
      <w:ins w:id="329" w:author="Nate Bachmeier [AWS-SA]" w:date="2023-04-20T16:02:00Z">
        <w:r w:rsidR="00213AB2">
          <w:t>def __</w:t>
        </w:r>
        <w:proofErr w:type="spellStart"/>
        <w:r w:rsidR="00213AB2">
          <w:t>detect_labels_with_</w:t>
        </w:r>
        <w:proofErr w:type="gramStart"/>
        <w:r w:rsidR="00213AB2">
          <w:t>retry</w:t>
        </w:r>
        <w:proofErr w:type="spellEnd"/>
        <w:r w:rsidR="00213AB2">
          <w:t>(</w:t>
        </w:r>
        <w:proofErr w:type="gramEnd"/>
        <w:r w:rsidR="00213AB2">
          <w:t>self, **</w:t>
        </w:r>
        <w:proofErr w:type="spellStart"/>
        <w:r w:rsidR="00213AB2">
          <w:t>kwargs</w:t>
        </w:r>
        <w:proofErr w:type="spellEnd"/>
        <w:r w:rsidR="00213AB2">
          <w:t>)-&gt;</w:t>
        </w:r>
        <w:proofErr w:type="spellStart"/>
        <w:r w:rsidR="00213AB2">
          <w:t>dict</w:t>
        </w:r>
        <w:proofErr w:type="spellEnd"/>
        <w:r w:rsidR="00213AB2">
          <w:t>:</w:t>
        </w:r>
      </w:ins>
    </w:p>
    <w:p w14:paraId="5E104516" w14:textId="77777777" w:rsidR="00213AB2" w:rsidRDefault="00213AB2" w:rsidP="00213AB2">
      <w:pPr>
        <w:pStyle w:val="SC-Source"/>
        <w:rPr>
          <w:ins w:id="330" w:author="Nate Bachmeier [AWS-SA]" w:date="2023-04-20T16:02:00Z"/>
        </w:rPr>
        <w:pPrChange w:id="331" w:author="Nate Bachmeier [AWS-SA]" w:date="2023-04-20T16:03:00Z">
          <w:pPr>
            <w:pStyle w:val="HTMLPreformatted"/>
          </w:pPr>
        </w:pPrChange>
      </w:pPr>
      <w:ins w:id="332" w:author="Nate Bachmeier [AWS-SA]" w:date="2023-04-20T16:02:00Z">
        <w:r>
          <w:t xml:space="preserve">    for _ in </w:t>
        </w:r>
        <w:proofErr w:type="gramStart"/>
        <w:r>
          <w:t>range(</w:t>
        </w:r>
        <w:proofErr w:type="gramEnd"/>
        <w:r>
          <w:t>0, 5):</w:t>
        </w:r>
      </w:ins>
    </w:p>
    <w:p w14:paraId="313743F2" w14:textId="77777777" w:rsidR="00213AB2" w:rsidRDefault="00213AB2" w:rsidP="00213AB2">
      <w:pPr>
        <w:pStyle w:val="SC-Source"/>
        <w:rPr>
          <w:ins w:id="333" w:author="Nate Bachmeier [AWS-SA]" w:date="2023-04-20T16:02:00Z"/>
        </w:rPr>
        <w:pPrChange w:id="334" w:author="Nate Bachmeier [AWS-SA]" w:date="2023-04-20T16:03:00Z">
          <w:pPr>
            <w:pStyle w:val="HTMLPreformatted"/>
          </w:pPr>
        </w:pPrChange>
      </w:pPr>
      <w:ins w:id="335" w:author="Nate Bachmeier [AWS-SA]" w:date="2023-04-20T16:02:00Z">
        <w:r>
          <w:t xml:space="preserve">      try:</w:t>
        </w:r>
      </w:ins>
    </w:p>
    <w:p w14:paraId="3036646C" w14:textId="77777777" w:rsidR="00213AB2" w:rsidRDefault="00213AB2" w:rsidP="00213AB2">
      <w:pPr>
        <w:pStyle w:val="SC-Source"/>
        <w:rPr>
          <w:ins w:id="336" w:author="Nate Bachmeier [AWS-SA]" w:date="2023-04-20T16:02:00Z"/>
        </w:rPr>
        <w:pPrChange w:id="337" w:author="Nate Bachmeier [AWS-SA]" w:date="2023-04-20T16:03:00Z">
          <w:pPr>
            <w:pStyle w:val="HTMLPreformatted"/>
          </w:pPr>
        </w:pPrChange>
      </w:pPr>
      <w:ins w:id="338" w:author="Nate Bachmeier [AWS-SA]" w:date="2023-04-20T16:02:00Z">
        <w:r>
          <w:t xml:space="preserve">        region = </w:t>
        </w:r>
        <w:proofErr w:type="spellStart"/>
        <w:r>
          <w:t>valid_regions</w:t>
        </w:r>
        <w:proofErr w:type="spellEnd"/>
        <w:r>
          <w:t>[</w:t>
        </w:r>
        <w:proofErr w:type="spellStart"/>
        <w:r>
          <w:t>randint</w:t>
        </w:r>
        <w:proofErr w:type="spellEnd"/>
        <w:r>
          <w:t>(</w:t>
        </w:r>
        <w:proofErr w:type="gramStart"/>
        <w:r>
          <w:t>0,len</w:t>
        </w:r>
        <w:proofErr w:type="gramEnd"/>
        <w:r>
          <w:t>(</w:t>
        </w:r>
        <w:proofErr w:type="spellStart"/>
        <w:r>
          <w:t>valid_regions</w:t>
        </w:r>
        <w:proofErr w:type="spellEnd"/>
        <w:r>
          <w:t>)-1)]</w:t>
        </w:r>
      </w:ins>
    </w:p>
    <w:p w14:paraId="31B73DFB" w14:textId="77777777" w:rsidR="00213AB2" w:rsidRDefault="00213AB2" w:rsidP="00213AB2">
      <w:pPr>
        <w:pStyle w:val="SC-Source"/>
        <w:rPr>
          <w:ins w:id="339" w:author="Nate Bachmeier [AWS-SA]" w:date="2023-04-20T16:02:00Z"/>
        </w:rPr>
        <w:pPrChange w:id="340" w:author="Nate Bachmeier [AWS-SA]" w:date="2023-04-20T16:03:00Z">
          <w:pPr>
            <w:pStyle w:val="HTMLPreformatted"/>
          </w:pPr>
        </w:pPrChange>
      </w:pPr>
      <w:ins w:id="341" w:author="Nate Bachmeier [AWS-SA]" w:date="2023-04-20T16:02:00Z">
        <w:r>
          <w:t xml:space="preserve">        </w:t>
        </w:r>
        <w:proofErr w:type="spellStart"/>
        <w:r>
          <w:t>rekognition</w:t>
        </w:r>
        <w:proofErr w:type="spellEnd"/>
        <w:r>
          <w:t xml:space="preserve"> = boto3.client('</w:t>
        </w:r>
        <w:proofErr w:type="spellStart"/>
        <w:r>
          <w:t>rekognition</w:t>
        </w:r>
        <w:proofErr w:type="spellEnd"/>
        <w:r>
          <w:t xml:space="preserve">', </w:t>
        </w:r>
        <w:proofErr w:type="spellStart"/>
        <w:r>
          <w:t>region_name</w:t>
        </w:r>
        <w:proofErr w:type="spellEnd"/>
        <w:r>
          <w:t>=region)</w:t>
        </w:r>
      </w:ins>
    </w:p>
    <w:p w14:paraId="5DD1893E" w14:textId="77777777" w:rsidR="00213AB2" w:rsidRDefault="00213AB2" w:rsidP="00213AB2">
      <w:pPr>
        <w:pStyle w:val="SC-Source"/>
        <w:rPr>
          <w:ins w:id="342" w:author="Nate Bachmeier [AWS-SA]" w:date="2023-04-20T16:02:00Z"/>
        </w:rPr>
        <w:pPrChange w:id="343" w:author="Nate Bachmeier [AWS-SA]" w:date="2023-04-20T16:03:00Z">
          <w:pPr>
            <w:pStyle w:val="HTMLPreformatted"/>
          </w:pPr>
        </w:pPrChange>
      </w:pPr>
    </w:p>
    <w:p w14:paraId="4A8AFF2B" w14:textId="77777777" w:rsidR="00213AB2" w:rsidRDefault="00213AB2" w:rsidP="00213AB2">
      <w:pPr>
        <w:pStyle w:val="SC-Source"/>
        <w:rPr>
          <w:ins w:id="344" w:author="Nate Bachmeier [AWS-SA]" w:date="2023-04-20T16:02:00Z"/>
        </w:rPr>
        <w:pPrChange w:id="345" w:author="Nate Bachmeier [AWS-SA]" w:date="2023-04-20T16:03:00Z">
          <w:pPr>
            <w:pStyle w:val="HTMLPreformatted"/>
          </w:pPr>
        </w:pPrChange>
      </w:pPr>
      <w:ins w:id="346" w:author="Nate Bachmeier [AWS-SA]" w:date="2023-04-20T16:02:00Z">
        <w:r>
          <w:t xml:space="preserve">        print('</w:t>
        </w:r>
        <w:proofErr w:type="spellStart"/>
        <w:r>
          <w:t>DetectLabels</w:t>
        </w:r>
        <w:proofErr w:type="spellEnd"/>
        <w:r>
          <w:t>(%s) - s3://%s -&gt; %s' % (</w:t>
        </w:r>
      </w:ins>
    </w:p>
    <w:p w14:paraId="516BE0D3" w14:textId="77777777" w:rsidR="00213AB2" w:rsidRDefault="00213AB2" w:rsidP="00213AB2">
      <w:pPr>
        <w:pStyle w:val="SC-Source"/>
        <w:rPr>
          <w:ins w:id="347" w:author="Nate Bachmeier [AWS-SA]" w:date="2023-04-20T16:02:00Z"/>
        </w:rPr>
        <w:pPrChange w:id="348" w:author="Nate Bachmeier [AWS-SA]" w:date="2023-04-20T16:03:00Z">
          <w:pPr>
            <w:pStyle w:val="HTMLPreformatted"/>
          </w:pPr>
        </w:pPrChange>
      </w:pPr>
      <w:ins w:id="349" w:author="Nate Bachmeier [AWS-SA]" w:date="2023-04-20T16:02:00Z">
        <w:r>
          <w:t xml:space="preserve">          region,</w:t>
        </w:r>
      </w:ins>
    </w:p>
    <w:p w14:paraId="329CCE14" w14:textId="77777777" w:rsidR="00213AB2" w:rsidRDefault="00213AB2" w:rsidP="00213AB2">
      <w:pPr>
        <w:pStyle w:val="SC-Source"/>
        <w:rPr>
          <w:ins w:id="350" w:author="Nate Bachmeier [AWS-SA]" w:date="2023-04-20T16:02:00Z"/>
        </w:rPr>
        <w:pPrChange w:id="351" w:author="Nate Bachmeier [AWS-SA]" w:date="2023-04-20T16:03:00Z">
          <w:pPr>
            <w:pStyle w:val="HTMLPreformatted"/>
          </w:pPr>
        </w:pPrChange>
      </w:pPr>
      <w:ins w:id="352" w:author="Nate Bachmeier [AWS-SA]" w:date="2023-04-20T16:02:00Z">
        <w:r>
          <w:t xml:space="preserve">          </w:t>
        </w:r>
        <w:proofErr w:type="spellStart"/>
        <w:r>
          <w:t>self.</w:t>
        </w:r>
        <w:proofErr w:type="gramStart"/>
        <w:r>
          <w:t>manifest.report</w:t>
        </w:r>
        <w:proofErr w:type="gramEnd"/>
        <w:r>
          <w:t>.frame_bucket</w:t>
        </w:r>
        <w:proofErr w:type="spellEnd"/>
        <w:r>
          <w:t>,</w:t>
        </w:r>
      </w:ins>
    </w:p>
    <w:p w14:paraId="449A9D6C" w14:textId="77777777" w:rsidR="00213AB2" w:rsidRDefault="00213AB2" w:rsidP="00213AB2">
      <w:pPr>
        <w:pStyle w:val="SC-Source"/>
        <w:rPr>
          <w:ins w:id="353" w:author="Nate Bachmeier [AWS-SA]" w:date="2023-04-20T16:02:00Z"/>
        </w:rPr>
        <w:pPrChange w:id="354" w:author="Nate Bachmeier [AWS-SA]" w:date="2023-04-20T16:03:00Z">
          <w:pPr>
            <w:pStyle w:val="HTMLPreformatted"/>
          </w:pPr>
        </w:pPrChange>
      </w:pPr>
      <w:ins w:id="355" w:author="Nate Bachmeier [AWS-SA]" w:date="2023-04-20T16:02:00Z">
        <w:r>
          <w:t xml:space="preserve">          </w:t>
        </w:r>
        <w:proofErr w:type="spellStart"/>
        <w:r>
          <w:t>self.</w:t>
        </w:r>
        <w:proofErr w:type="gramStart"/>
        <w:r>
          <w:t>manifest.video</w:t>
        </w:r>
        <w:proofErr w:type="gramEnd"/>
        <w:r>
          <w:t>_id</w:t>
        </w:r>
        <w:proofErr w:type="spellEnd"/>
      </w:ins>
    </w:p>
    <w:p w14:paraId="7A960F00" w14:textId="77777777" w:rsidR="00213AB2" w:rsidRDefault="00213AB2" w:rsidP="00213AB2">
      <w:pPr>
        <w:pStyle w:val="SC-Source"/>
        <w:rPr>
          <w:ins w:id="356" w:author="Nate Bachmeier [AWS-SA]" w:date="2023-04-20T16:02:00Z"/>
        </w:rPr>
        <w:pPrChange w:id="357" w:author="Nate Bachmeier [AWS-SA]" w:date="2023-04-20T16:03:00Z">
          <w:pPr>
            <w:pStyle w:val="HTMLPreformatted"/>
          </w:pPr>
        </w:pPrChange>
      </w:pPr>
      <w:ins w:id="358" w:author="Nate Bachmeier [AWS-SA]" w:date="2023-04-20T16:02:00Z">
        <w:r>
          <w:t xml:space="preserve">        ))</w:t>
        </w:r>
      </w:ins>
    </w:p>
    <w:p w14:paraId="69CA59E0" w14:textId="77777777" w:rsidR="00213AB2" w:rsidRDefault="00213AB2" w:rsidP="00213AB2">
      <w:pPr>
        <w:pStyle w:val="SC-Source"/>
        <w:rPr>
          <w:ins w:id="359" w:author="Nate Bachmeier [AWS-SA]" w:date="2023-04-20T16:02:00Z"/>
        </w:rPr>
        <w:pPrChange w:id="360" w:author="Nate Bachmeier [AWS-SA]" w:date="2023-04-20T16:03:00Z">
          <w:pPr>
            <w:pStyle w:val="HTMLPreformatted"/>
          </w:pPr>
        </w:pPrChange>
      </w:pPr>
      <w:ins w:id="361" w:author="Nate Bachmeier [AWS-SA]" w:date="2023-04-20T16:02:00Z">
        <w:r>
          <w:t xml:space="preserve">    </w:t>
        </w:r>
      </w:ins>
    </w:p>
    <w:p w14:paraId="12E6CF5A" w14:textId="77777777" w:rsidR="00213AB2" w:rsidRDefault="00213AB2" w:rsidP="00213AB2">
      <w:pPr>
        <w:pStyle w:val="SC-Source"/>
        <w:rPr>
          <w:ins w:id="362" w:author="Nate Bachmeier [AWS-SA]" w:date="2023-04-20T16:02:00Z"/>
        </w:rPr>
        <w:pPrChange w:id="363" w:author="Nate Bachmeier [AWS-SA]" w:date="2023-04-20T16:03:00Z">
          <w:pPr>
            <w:pStyle w:val="HTMLPreformatted"/>
          </w:pPr>
        </w:pPrChange>
      </w:pPr>
      <w:ins w:id="364" w:author="Nate Bachmeier [AWS-SA]" w:date="2023-04-20T16:02:00Z">
        <w:r>
          <w:t xml:space="preserve">        return </w:t>
        </w:r>
        <w:proofErr w:type="spellStart"/>
        <w:proofErr w:type="gramStart"/>
        <w:r>
          <w:t>rekognition.detect</w:t>
        </w:r>
        <w:proofErr w:type="gramEnd"/>
        <w:r>
          <w:t>_labels</w:t>
        </w:r>
        <w:proofErr w:type="spellEnd"/>
        <w:r>
          <w:t>(**</w:t>
        </w:r>
        <w:proofErr w:type="spellStart"/>
        <w:r>
          <w:t>kwargs</w:t>
        </w:r>
        <w:proofErr w:type="spellEnd"/>
        <w:r>
          <w:t>)</w:t>
        </w:r>
      </w:ins>
    </w:p>
    <w:p w14:paraId="3BAD7587" w14:textId="60063AE3" w:rsidR="00213AB2" w:rsidRDefault="00213AB2" w:rsidP="00213AB2">
      <w:pPr>
        <w:pStyle w:val="SC-Source"/>
        <w:rPr>
          <w:ins w:id="365" w:author="Nate Bachmeier [AWS-SA]" w:date="2023-04-20T16:02:00Z"/>
        </w:rPr>
        <w:pPrChange w:id="366" w:author="Nate Bachmeier [AWS-SA]" w:date="2023-04-20T16:03:00Z">
          <w:pPr>
            <w:pStyle w:val="HTMLPreformatted"/>
          </w:pPr>
        </w:pPrChange>
      </w:pPr>
      <w:ins w:id="367" w:author="Nate Bachmeier [AWS-SA]" w:date="2023-04-20T16:02:00Z">
        <w:r>
          <w:t xml:space="preserve">      except </w:t>
        </w:r>
        <w:proofErr w:type="spellStart"/>
        <w:r>
          <w:t>ProvisionedThroughputExceededException</w:t>
        </w:r>
        <w:proofErr w:type="spellEnd"/>
        <w:r>
          <w:t xml:space="preserve"> as error:</w:t>
        </w:r>
      </w:ins>
    </w:p>
    <w:p w14:paraId="0BF618B9" w14:textId="77777777" w:rsidR="00213AB2" w:rsidRDefault="00213AB2" w:rsidP="00213AB2">
      <w:pPr>
        <w:pStyle w:val="SC-Source"/>
        <w:rPr>
          <w:ins w:id="368" w:author="Nate Bachmeier [AWS-SA]" w:date="2023-04-20T16:04:00Z"/>
        </w:rPr>
      </w:pPr>
      <w:ins w:id="369" w:author="Nate Bachmeier [AWS-SA]" w:date="2023-04-20T16:02:00Z">
        <w:r>
          <w:t xml:space="preserve">        </w:t>
        </w:r>
        <w:proofErr w:type="gramStart"/>
        <w:r>
          <w:t>print(</w:t>
        </w:r>
        <w:proofErr w:type="gramEnd"/>
        <w:r>
          <w:t>'</w:t>
        </w:r>
        <w:proofErr w:type="spellStart"/>
        <w:r>
          <w:t>ProvisionedThroughputExceededException</w:t>
        </w:r>
        <w:proofErr w:type="spellEnd"/>
        <w:r>
          <w:t xml:space="preserve"> -- %s' % </w:t>
        </w:r>
      </w:ins>
      <w:ins w:id="370" w:author="Nate Bachmeier [AWS-SA]" w:date="2023-04-20T16:04:00Z">
        <w:r>
          <w:t xml:space="preserve">  </w:t>
        </w:r>
      </w:ins>
    </w:p>
    <w:p w14:paraId="0882A0FA" w14:textId="1AF9530C" w:rsidR="00213AB2" w:rsidRDefault="00213AB2" w:rsidP="00213AB2">
      <w:pPr>
        <w:pStyle w:val="SC-Source"/>
        <w:rPr>
          <w:ins w:id="371" w:author="Nate Bachmeier [AWS-SA]" w:date="2023-04-20T16:02:00Z"/>
        </w:rPr>
        <w:pPrChange w:id="372" w:author="Nate Bachmeier [AWS-SA]" w:date="2023-04-20T16:03:00Z">
          <w:pPr>
            <w:pStyle w:val="HTMLPreformatted"/>
          </w:pPr>
        </w:pPrChange>
      </w:pPr>
      <w:ins w:id="373" w:author="Nate Bachmeier [AWS-SA]" w:date="2023-04-20T16:04:00Z">
        <w:r>
          <w:t xml:space="preserve">            </w:t>
        </w:r>
      </w:ins>
      <w:ins w:id="374" w:author="Nate Bachmeier [AWS-SA]" w:date="2023-04-20T16:02:00Z">
        <w:r>
          <w:t>str(error))</w:t>
        </w:r>
      </w:ins>
    </w:p>
    <w:p w14:paraId="16663DA3" w14:textId="77777777" w:rsidR="00213AB2" w:rsidRDefault="00213AB2" w:rsidP="00213AB2">
      <w:pPr>
        <w:pStyle w:val="SC-Source"/>
        <w:rPr>
          <w:ins w:id="375" w:author="Nate Bachmeier [AWS-SA]" w:date="2023-04-20T16:02:00Z"/>
        </w:rPr>
        <w:pPrChange w:id="376" w:author="Nate Bachmeier [AWS-SA]" w:date="2023-04-20T16:03:00Z">
          <w:pPr>
            <w:pStyle w:val="HTMLPreformatted"/>
          </w:pPr>
        </w:pPrChange>
      </w:pPr>
      <w:ins w:id="377" w:author="Nate Bachmeier [AWS-SA]" w:date="2023-04-20T16:02:00Z">
        <w:r>
          <w:t xml:space="preserve">        sleep(</w:t>
        </w:r>
        <w:proofErr w:type="spellStart"/>
        <w:proofErr w:type="gramStart"/>
        <w:r>
          <w:t>randint</w:t>
        </w:r>
        <w:proofErr w:type="spellEnd"/>
        <w:r>
          <w:t>(</w:t>
        </w:r>
        <w:proofErr w:type="gramEnd"/>
        <w:r>
          <w:t>10,50)/10)</w:t>
        </w:r>
      </w:ins>
    </w:p>
    <w:p w14:paraId="6B574D23" w14:textId="337FB648" w:rsidR="00213AB2" w:rsidRDefault="00213AB2" w:rsidP="00213AB2">
      <w:pPr>
        <w:pStyle w:val="SC-Source"/>
        <w:rPr>
          <w:ins w:id="378" w:author="Nate Bachmeier [AWS-SA]" w:date="2023-04-20T16:02:00Z"/>
        </w:rPr>
        <w:pPrChange w:id="379" w:author="Nate Bachmeier [AWS-SA]" w:date="2023-04-20T16:03:00Z">
          <w:pPr>
            <w:pStyle w:val="HTMLPreformatted"/>
          </w:pPr>
        </w:pPrChange>
      </w:pPr>
      <w:ins w:id="380" w:author="Nate Bachmeier [AWS-SA]" w:date="2023-04-20T16:02:00Z">
        <w:r>
          <w:t xml:space="preserve">    raise </w:t>
        </w:r>
        <w:proofErr w:type="gramStart"/>
        <w:r>
          <w:t>Exception(</w:t>
        </w:r>
        <w:proofErr w:type="gramEnd"/>
        <w:r>
          <w:t xml:space="preserve">'Unable to </w:t>
        </w:r>
        <w:proofErr w:type="spellStart"/>
        <w:r>
          <w:t>detect_labels</w:t>
        </w:r>
        <w:proofErr w:type="spellEnd"/>
        <w:r>
          <w:t xml:space="preserve"> - %s' % </w:t>
        </w:r>
      </w:ins>
      <w:ins w:id="381" w:author="Nate Bachmeier [AWS-SA]" w:date="2023-04-20T16:04:00Z">
        <w:r>
          <w:br/>
          <w:t xml:space="preserve">            </w:t>
        </w:r>
        <w:proofErr w:type="spellStart"/>
        <w:r>
          <w:t>s</w:t>
        </w:r>
      </w:ins>
      <w:ins w:id="382" w:author="Nate Bachmeier [AWS-SA]" w:date="2023-04-20T16:02:00Z">
        <w:r>
          <w:t>elf.manifest.video_id</w:t>
        </w:r>
        <w:proofErr w:type="spellEnd"/>
        <w:r>
          <w:t>)</w:t>
        </w:r>
      </w:ins>
    </w:p>
    <w:p w14:paraId="47AEF80B" w14:textId="18123C04" w:rsidR="00213AB2" w:rsidRPr="00213AB2" w:rsidRDefault="00C82666" w:rsidP="00213AB2">
      <w:pPr>
        <w:ind w:firstLine="0"/>
        <w:pPrChange w:id="383" w:author="Nate Bachmeier [AWS-SA]" w:date="2023-04-20T16:02:00Z">
          <w:pPr/>
        </w:pPrChange>
      </w:pPr>
      <w:ins w:id="384" w:author="Nate Bachmeier [AWS-SA]" w:date="2023-04-20T16:15:00Z">
        <w:r>
          <w:tab/>
        </w:r>
      </w:ins>
      <w:ins w:id="385" w:author="Nate Bachmeier [AWS-SA]" w:date="2023-04-20T16:16:00Z">
        <w:r>
          <w:t>After downloading and extracting metadata from the videos</w:t>
        </w:r>
      </w:ins>
      <w:ins w:id="386" w:author="Nate Bachmeier [AWS-SA]" w:date="2023-04-20T16:17:00Z">
        <w:r>
          <w:t>,</w:t>
        </w:r>
      </w:ins>
      <w:ins w:id="387" w:author="Nate Bachmeier [AWS-SA]" w:date="2023-04-20T16:16:00Z">
        <w:r>
          <w:t xml:space="preserve"> the </w:t>
        </w:r>
      </w:ins>
      <w:ins w:id="388" w:author="Nate Bachmeier [AWS-SA]" w:date="2023-04-20T16:17:00Z">
        <w:r>
          <w:t>Video Metadata Store had two report documents per file</w:t>
        </w:r>
      </w:ins>
      <w:ins w:id="389" w:author="Nate Bachmeier [AWS-SA]" w:date="2023-04-20T16:18:00Z">
        <w:r>
          <w:t xml:space="preserve"> (1,061,020 files)</w:t>
        </w:r>
      </w:ins>
      <w:ins w:id="390" w:author="Nate Bachmeier [AWS-SA]" w:date="2023-04-20T16:17:00Z">
        <w:r>
          <w:t xml:space="preserve">. </w:t>
        </w:r>
      </w:ins>
      <w:ins w:id="391" w:author="Nate Bachmeier [AWS-SA]" w:date="2023-04-20T16:19:00Z">
        <w:r>
          <w:t xml:space="preserve">This corpus represents the facts and evidence to address this dissertation’s </w:t>
        </w:r>
      </w:ins>
      <w:ins w:id="392" w:author="Nate Bachmeier [AWS-SA]" w:date="2023-04-20T16:20:00Z">
        <w:r>
          <w:t xml:space="preserve">research questions. </w:t>
        </w:r>
        <w:r>
          <w:t xml:space="preserve">Specifically, what are </w:t>
        </w:r>
      </w:ins>
      <w:ins w:id="393" w:author="Nate Bachmeier [AWS-SA]" w:date="2023-04-20T16:21:00Z">
        <w:r>
          <w:t xml:space="preserve">autonomous </w:t>
        </w:r>
        <w:r>
          <w:lastRenderedPageBreak/>
          <w:t>agents' effectiveness (RQ1) and efficiency (RQ2)</w:t>
        </w:r>
      </w:ins>
      <w:ins w:id="394" w:author="Nate Bachmeier [AWS-SA]" w:date="2023-04-20T16:20:00Z">
        <w:r>
          <w:t xml:space="preserve"> in assisting elderly and special needs care facilities?</w:t>
        </w:r>
      </w:ins>
      <w:ins w:id="395" w:author="Nate Bachmeier [AWS-SA]" w:date="2023-04-20T16:21:00Z">
        <w:r>
          <w:t xml:space="preserve"> </w:t>
        </w:r>
      </w:ins>
      <w:ins w:id="396" w:author="Nate Bachmeier [AWS-SA]" w:date="2023-04-20T16:23:00Z">
        <w:r w:rsidR="00985545">
          <w:t xml:space="preserve">Transforming this data into information requires a mapping process </w:t>
        </w:r>
      </w:ins>
      <w:ins w:id="397" w:author="Nate Bachmeier [AWS-SA]" w:date="2023-04-20T16:24:00Z">
        <w:r w:rsidR="00985545">
          <w:t>that clusters related actions together.</w:t>
        </w:r>
      </w:ins>
      <w:ins w:id="398" w:author="Nate Bachmeier [AWS-SA]" w:date="2023-04-20T16:22:00Z">
        <w:r>
          <w:t xml:space="preserve"> </w:t>
        </w:r>
      </w:ins>
    </w:p>
    <w:p w14:paraId="3FC939EB" w14:textId="2A882829" w:rsidR="00E64BB3" w:rsidRDefault="00E64BB3" w:rsidP="00E64BB3">
      <w:r>
        <w:t>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667E8C59" w14:textId="22AFD5BA" w:rsidR="00104B25" w:rsidRPr="00B21582" w:rsidDel="00213AB2" w:rsidRDefault="00104B25" w:rsidP="00B21582">
      <w:pPr>
        <w:pStyle w:val="Caption"/>
        <w:ind w:firstLine="0"/>
        <w:rPr>
          <w:del w:id="399" w:author="Nate Bachmeier [AWS-SA]" w:date="2023-04-20T16:00:00Z"/>
          <w:b/>
          <w:bCs/>
          <w:i/>
        </w:rPr>
      </w:pPr>
      <w:bookmarkStart w:id="400" w:name="_Toc128255060"/>
      <w:bookmarkStart w:id="401" w:name="_Toc128302246"/>
      <w:del w:id="402" w:author="Nate Bachmeier [AWS-SA]" w:date="2023-04-20T16:00:00Z">
        <w:r w:rsidRPr="00B21582" w:rsidDel="00213AB2">
          <w:rPr>
            <w:b/>
            <w:bCs/>
          </w:rPr>
          <w:delText xml:space="preserve">Figure </w:delText>
        </w:r>
        <w:r w:rsidR="003F00CE" w:rsidDel="00213AB2">
          <w:rPr>
            <w:b/>
            <w:bCs/>
          </w:rPr>
          <w:delText>34</w:delText>
        </w:r>
        <w:r w:rsidDel="00213AB2">
          <w:rPr>
            <w:b/>
            <w:bCs/>
          </w:rPr>
          <w:br/>
        </w:r>
        <w:r w:rsidRPr="00B21582" w:rsidDel="00213AB2">
          <w:rPr>
            <w:i/>
            <w:iCs w:val="0"/>
          </w:rPr>
          <w:delText>Pose</w:delText>
        </w:r>
        <w:r w:rsidDel="00213AB2">
          <w:rPr>
            <w:i/>
            <w:iCs w:val="0"/>
          </w:rPr>
          <w:delText xml:space="preserve"> Output Format Body-25</w:delText>
        </w:r>
        <w:bookmarkEnd w:id="400"/>
        <w:bookmarkEnd w:id="401"/>
      </w:del>
    </w:p>
    <w:p w14:paraId="07802253" w14:textId="21EEFAE5" w:rsidR="00104B25" w:rsidDel="00213AB2" w:rsidRDefault="00104B25" w:rsidP="00E16572">
      <w:pPr>
        <w:ind w:firstLine="0"/>
        <w:rPr>
          <w:del w:id="403" w:author="Nate Bachmeier [AWS-SA]" w:date="2023-04-20T16:00:00Z"/>
        </w:rPr>
      </w:pPr>
      <w:del w:id="404" w:author="Nate Bachmeier [AWS-SA]" w:date="2023-04-20T16:00:00Z">
        <w:r w:rsidDel="00213AB2">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del>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685CEF54" w:rsidR="00FD62B7" w:rsidRDefault="00FD62B7" w:rsidP="001B38B1">
      <w:r>
        <w:t xml:space="preserve">The </w:t>
      </w:r>
      <w:proofErr w:type="spellStart"/>
      <w:r>
        <w:t>OpenPose</w:t>
      </w:r>
      <w:proofErr w:type="spellEnd"/>
      <w:r>
        <w:t xml:space="preserve"> framework offers a foundational capability to extract skeletal positions from a 2-D frame. This constructive design research project </w:t>
      </w:r>
      <w:r w:rsidR="00D25DC1">
        <w:t xml:space="preserve">leveraged this library’s output to differentiate core movements like walking, throwing, sitting, and eating. It also integrates an object detection service to provide a rich context overlay of derived information. These features enable automation </w:t>
      </w:r>
      <w:r>
        <w:t xml:space="preserve">to </w:t>
      </w:r>
      <w:r w:rsidR="00D25DC1">
        <w:t xml:space="preserve">monitor and predict </w:t>
      </w:r>
      <w:r>
        <w:t xml:space="preserve">human activity movements across multiple subsequent images. It can classify those sequences into coarse behavioral categories, not necessarily </w:t>
      </w:r>
      <w:r w:rsidR="00DF503B">
        <w:t xml:space="preserve">kinetic </w:t>
      </w:r>
      <w:r>
        <w:t xml:space="preserve">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w:t>
      </w:r>
      <w:r>
        <w:lastRenderedPageBreak/>
        <w:t xml:space="preserve">the movement similarity score for </w:t>
      </w:r>
      <w:r w:rsidRPr="00B21582">
        <w:rPr>
          <w:i/>
          <w:iCs/>
        </w:rPr>
        <w:t>eating donuts</w:t>
      </w:r>
      <w:r>
        <w:t xml:space="preserve"> and </w:t>
      </w:r>
      <w:r w:rsidRPr="00B21582">
        <w:rPr>
          <w:i/>
          <w:iCs/>
        </w:rPr>
        <w:t>playing the flute</w:t>
      </w:r>
      <w:r>
        <w:t xml:space="preserve"> was too close to distinguish for many videos.</w:t>
      </w:r>
    </w:p>
    <w:p w14:paraId="615A42F8" w14:textId="35800F26" w:rsidR="00BC12DE" w:rsidRDefault="00BC12DE" w:rsidP="00BC12DE">
      <w:pPr>
        <w:pStyle w:val="Caption"/>
        <w:ind w:firstLine="0"/>
        <w:rPr>
          <w:i/>
          <w:iCs w:val="0"/>
        </w:rPr>
      </w:pPr>
      <w:bookmarkStart w:id="405" w:name="_Toc128255061"/>
      <w:bookmarkStart w:id="406"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405"/>
      <w:bookmarkEnd w:id="406"/>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09A53591" w14:textId="5E45ECC3"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del w:id="407" w:author="Nate Bachmeier [AWS-SA]" w:date="2023-04-20T13:38:00Z">
        <w:r w:rsidR="003F00CE" w:rsidDel="00F75FDE">
          <w:delText>low-</w:delText>
        </w:r>
        <w:r w:rsidR="00F948E5" w:rsidDel="00F75FDE">
          <w:delText>confidence</w:delText>
        </w:r>
      </w:del>
      <w:ins w:id="408" w:author="Nate Bachmeier [AWS-SA]" w:date="2023-04-20T13:38:00Z">
        <w:r w:rsidR="00F75FDE">
          <w:t>low confidence</w:t>
        </w:r>
      </w:ins>
      <w:r>
        <w:t xml:space="preserve"> 25x3 position matrix. Carnegie Mellon’s team has addressed this situation with two purpose-built models for faces and hands</w:t>
      </w:r>
      <w:r w:rsidR="003F00CE">
        <w:t xml:space="preserve"> (Hidalgo et al., 2019)</w:t>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687F5C87" w:rsidR="00A4437A" w:rsidRDefault="00A4437A" w:rsidP="00A4437A">
      <w:pPr>
        <w:pStyle w:val="Caption"/>
        <w:ind w:firstLine="0"/>
        <w:rPr>
          <w:i/>
          <w:iCs w:val="0"/>
        </w:rPr>
      </w:pPr>
      <w:bookmarkStart w:id="409" w:name="_Toc128255062"/>
      <w:bookmarkStart w:id="410" w:name="_Toc128302248"/>
      <w:r w:rsidRPr="00B21582">
        <w:rPr>
          <w:b/>
          <w:bCs/>
        </w:rPr>
        <w:lastRenderedPageBreak/>
        <w:t xml:space="preserve">Figure </w:t>
      </w:r>
      <w:r w:rsidR="003F00CE">
        <w:rPr>
          <w:b/>
          <w:bCs/>
        </w:rPr>
        <w:t>36</w:t>
      </w:r>
      <w:r>
        <w:rPr>
          <w:b/>
          <w:bCs/>
          <w:i/>
          <w:iCs w:val="0"/>
        </w:rPr>
        <w:br/>
      </w:r>
      <w:r w:rsidRPr="00B21582">
        <w:rPr>
          <w:i/>
          <w:iCs w:val="0"/>
        </w:rPr>
        <w:t>Playing</w:t>
      </w:r>
      <w:r>
        <w:rPr>
          <w:i/>
          <w:iCs w:val="0"/>
        </w:rPr>
        <w:t xml:space="preserve"> hand-clapping games</w:t>
      </w:r>
      <w:bookmarkEnd w:id="409"/>
      <w:bookmarkEnd w:id="410"/>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w:t>
      </w:r>
      <w:proofErr w:type="spellStart"/>
      <w:r w:rsidR="00D25DC1">
        <w:t>Rekognition</w:t>
      </w:r>
      <w:proofErr w:type="spellEnd"/>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6D78B553" w:rsidR="00A4437A" w:rsidRDefault="00A4437A" w:rsidP="00A4437A">
      <w:pPr>
        <w:pStyle w:val="Caption"/>
        <w:ind w:firstLine="0"/>
        <w:rPr>
          <w:i/>
          <w:iCs w:val="0"/>
        </w:rPr>
      </w:pPr>
      <w:bookmarkStart w:id="411" w:name="_Toc128255063"/>
      <w:bookmarkStart w:id="412" w:name="_Toc128302249"/>
      <w:r w:rsidRPr="00462221">
        <w:rPr>
          <w:b/>
          <w:bCs/>
        </w:rPr>
        <w:t xml:space="preserve">Figure </w:t>
      </w:r>
      <w:r w:rsidR="003F00CE">
        <w:rPr>
          <w:b/>
          <w:bCs/>
        </w:rPr>
        <w:t>37</w:t>
      </w:r>
      <w:r>
        <w:rPr>
          <w:b/>
          <w:bCs/>
        </w:rPr>
        <w:br/>
      </w:r>
      <w:r>
        <w:rPr>
          <w:i/>
          <w:iCs w:val="0"/>
        </w:rPr>
        <w:t>Cello with l</w:t>
      </w:r>
      <w:r w:rsidRPr="00462221">
        <w:rPr>
          <w:i/>
          <w:iCs w:val="0"/>
        </w:rPr>
        <w:t>abel annotations</w:t>
      </w:r>
      <w:bookmarkEnd w:id="411"/>
      <w:bookmarkEnd w:id="412"/>
    </w:p>
    <w:p w14:paraId="41F7A6C2" w14:textId="27318A70" w:rsidR="00A4437A" w:rsidRPr="00FD62B7" w:rsidRDefault="00DE5599" w:rsidP="00B21582">
      <w:pPr>
        <w:ind w:firstLine="0"/>
      </w:pPr>
      <w:r w:rsidRPr="00DE5599">
        <w:rPr>
          <w:noProof/>
        </w:rPr>
        <w:lastRenderedPageBreak/>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65588ABC" w:rsidR="009B2C56" w:rsidRPr="00B21582" w:rsidRDefault="009B2C56" w:rsidP="001B38B1">
      <w:r>
        <w:t xml:space="preserve">The Amazon ECS cluster processed 4.2 million seconds of video during the experiment using </w:t>
      </w:r>
      <w:r w:rsidRPr="009B2C56">
        <w:t>6</w:t>
      </w:r>
      <w:r>
        <w:t xml:space="preserve">.7 million </w:t>
      </w:r>
      <w:del w:id="413" w:author="Nate Bachmeier [AWS-SA]" w:date="2023-04-20T13:39:00Z">
        <w:r w:rsidDel="00E7411D">
          <w:delText>comput</w:delText>
        </w:r>
      </w:del>
      <w:ins w:id="414" w:author="Nate Bachmeier [AWS-SA]" w:date="2023-04-20T13:39:00Z">
        <w:r w:rsidR="00E7411D">
          <w:t>computations</w:t>
        </w:r>
      </w:ins>
      <w:del w:id="415" w:author="Nate Bachmeier [AWS-SA]" w:date="2023-04-20T13:39:00Z">
        <w:r w:rsidDel="00E7411D">
          <w:delText>e</w:delText>
        </w:r>
      </w:del>
      <w:r>
        <w:t xml:space="preserve"> seconds. All code within the cluster emits telemetry to AWS X-Ray, a distributed tracing solution. These traces report that processing a high-resolution (1080p) clip takes 9.67 seconds, with 86% of the time spent waiting on network I/O (checkpointing </w:t>
      </w:r>
      <w:r>
        <w:lastRenderedPageBreak/>
        <w:t xml:space="preserve">frames). Suppose a reduction or elimination of these checkpoints occurred. In that case, the entire data set could reprocess in 0.94 million </w:t>
      </w:r>
      <w:del w:id="416" w:author="Nate Bachmeier [AWS-SA]" w:date="2023-04-20T13:39:00Z">
        <w:r w:rsidDel="00E7411D">
          <w:delText xml:space="preserve">compute </w:delText>
        </w:r>
      </w:del>
      <w:ins w:id="417" w:author="Nate Bachmeier [AWS-SA]" w:date="2023-04-20T13:39:00Z">
        <w:r w:rsidR="00E7411D">
          <w:t xml:space="preserve">computation </w:t>
        </w:r>
      </w:ins>
      <w:r>
        <w:t>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418" w:name="_Toc131970517"/>
      <w:r>
        <w:t>Evaluation of the Findings</w:t>
      </w:r>
      <w:bookmarkEnd w:id="418"/>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lastRenderedPageBreak/>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419" w:name="_Toc128255064"/>
      <w:bookmarkStart w:id="420"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419"/>
      <w:bookmarkEnd w:id="420"/>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w:t>
      </w:r>
      <w:r>
        <w:lastRenderedPageBreak/>
        <w:t xml:space="preserve">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421" w:name="_Toc131970518"/>
      <w:r>
        <w:t>Summary</w:t>
      </w:r>
      <w:bookmarkEnd w:id="421"/>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389CE0A0" w:rsidR="00A4437A" w:rsidRDefault="00A4437A" w:rsidP="00A4437A">
      <w:r>
        <w:t xml:space="preserve">Realizing this outcome is possible through a hierarchical action space with root behaviors like seating, standing, and running. Object detection and </w:t>
      </w:r>
      <w:commentRangeStart w:id="422"/>
      <w:r>
        <w:t xml:space="preserve">image annotation </w:t>
      </w:r>
      <w:commentRangeEnd w:id="422"/>
      <w:r w:rsidR="004C15C9">
        <w:rPr>
          <w:rStyle w:val="CommentReference"/>
          <w:rFonts w:eastAsia="Times New Roman" w:cs="Arial"/>
          <w:szCs w:val="20"/>
        </w:rPr>
        <w:commentReference w:id="422"/>
      </w:r>
      <w:r>
        <w:t>can provide sufficient information to derive child activities like playing soccer versus basketball. The taxonomy could derive and expand to an arbitrary depth through additional levels of annotations. 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16FC8EB3"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Let’s examine the future </w:t>
      </w:r>
      <w:del w:id="423" w:author="Nate Bachmeier [AWS-SA]" w:date="2023-04-20T13:50:00Z">
        <w:r w:rsidR="00B25108" w:rsidDel="00E7411D">
          <w:delText>implication</w:delText>
        </w:r>
      </w:del>
      <w:ins w:id="424" w:author="Nate Bachmeier [AWS-SA]" w:date="2023-04-20T13:50:00Z">
        <w:r w:rsidR="00E7411D">
          <w:t>implications</w:t>
        </w:r>
      </w:ins>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425" w:name="_Toc131970519"/>
      <w:commentRangeStart w:id="426"/>
      <w:commentRangeStart w:id="427"/>
      <w:r>
        <w:lastRenderedPageBreak/>
        <w:t>Chapter 5: Implications, Recommendations, and Conclusions</w:t>
      </w:r>
      <w:commentRangeEnd w:id="426"/>
      <w:r w:rsidR="004C15C9">
        <w:rPr>
          <w:rStyle w:val="CommentReference"/>
          <w:b w:val="0"/>
          <w:bCs w:val="0"/>
          <w:szCs w:val="20"/>
        </w:rPr>
        <w:commentReference w:id="426"/>
      </w:r>
      <w:bookmarkEnd w:id="425"/>
      <w:commentRangeEnd w:id="427"/>
      <w:r w:rsidR="00A96DFD">
        <w:rPr>
          <w:rStyle w:val="CommentReference"/>
          <w:b w:val="0"/>
          <w:bCs w:val="0"/>
          <w:szCs w:val="20"/>
        </w:rPr>
        <w:commentReference w:id="427"/>
      </w:r>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428"/>
      <w:r>
        <w:t xml:space="preserve">this text examines </w:t>
      </w:r>
      <w:commentRangeEnd w:id="428"/>
      <w:r w:rsidR="005E187E">
        <w:rPr>
          <w:rStyle w:val="CommentReference"/>
          <w:rFonts w:eastAsia="Times New Roman" w:cs="Arial"/>
          <w:szCs w:val="20"/>
        </w:rPr>
        <w:commentReference w:id="428"/>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429" w:name="_Toc51929242"/>
      <w:bookmarkStart w:id="430" w:name="_Toc131970520"/>
      <w:r>
        <w:t>Implications</w:t>
      </w:r>
      <w:bookmarkEnd w:id="429"/>
      <w:bookmarkEnd w:id="430"/>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431"/>
      <w:r w:rsidR="005B6535">
        <w:t xml:space="preserve">was achievable </w:t>
      </w:r>
      <w:commentRangeEnd w:id="431"/>
      <w:r w:rsidR="00E82EA6">
        <w:rPr>
          <w:rStyle w:val="CommentReference"/>
          <w:rFonts w:eastAsia="Times New Roman" w:cs="Arial"/>
          <w:szCs w:val="20"/>
        </w:rPr>
        <w:commentReference w:id="431"/>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432"/>
      <w:r w:rsidR="0021614C">
        <w:t xml:space="preserve">Bell, </w:t>
      </w:r>
      <w:proofErr w:type="spellStart"/>
      <w:r w:rsidR="0021614C">
        <w:t>Koren</w:t>
      </w:r>
      <w:proofErr w:type="spellEnd"/>
      <w:r w:rsidR="0021614C">
        <w:t xml:space="preserve">, and </w:t>
      </w:r>
      <w:proofErr w:type="spellStart"/>
      <w:r w:rsidR="0021614C">
        <w:t>Volinsky’s</w:t>
      </w:r>
      <w:proofErr w:type="spellEnd"/>
      <w:r w:rsidR="0021614C">
        <w:t xml:space="preserve"> </w:t>
      </w:r>
      <w:commentRangeEnd w:id="432"/>
      <w:r w:rsidR="00E82EA6">
        <w:rPr>
          <w:rStyle w:val="CommentReference"/>
          <w:rFonts w:eastAsia="Times New Roman" w:cs="Arial"/>
          <w:szCs w:val="20"/>
        </w:rPr>
        <w:commentReference w:id="432"/>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 xml:space="preserve">One of the core strengths of ensemble algorithms is the ability to mature the various signal </w:t>
      </w:r>
      <w:proofErr w:type="gramStart"/>
      <w:r>
        <w:t>predictor</w:t>
      </w:r>
      <w:proofErr w:type="gramEnd"/>
      <w:r>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433"/>
      <w:r>
        <w:rPr>
          <w:i/>
          <w:iCs/>
        </w:rPr>
        <w:t xml:space="preserve">efficiency </w:t>
      </w:r>
      <w:commentRangeEnd w:id="433"/>
      <w:r w:rsidR="00E82EA6">
        <w:rPr>
          <w:rStyle w:val="CommentReference"/>
          <w:rFonts w:eastAsia="Times New Roman" w:cs="Arial"/>
          <w:szCs w:val="20"/>
        </w:rPr>
        <w:commentReference w:id="433"/>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434" w:name="_Toc128255065"/>
      <w:bookmarkStart w:id="435"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434"/>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435"/>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436"/>
      <w:r w:rsidR="0033517C">
        <w:t>32 &amp; 33</w:t>
      </w:r>
      <w:commentRangeEnd w:id="436"/>
      <w:r w:rsidR="00E82EA6">
        <w:rPr>
          <w:rStyle w:val="CommentReference"/>
          <w:rFonts w:eastAsia="Times New Roman" w:cs="Arial"/>
          <w:szCs w:val="20"/>
        </w:rPr>
        <w:commentReference w:id="436"/>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437" w:name="_Toc128255066"/>
      <w:bookmarkStart w:id="438"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437"/>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438"/>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2"/>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439" w:name="_Toc222132559"/>
      <w:bookmarkStart w:id="440" w:name="_Toc251424093"/>
      <w:bookmarkStart w:id="441" w:name="_Toc464831679"/>
      <w:bookmarkStart w:id="442" w:name="_Toc465328411"/>
      <w:bookmarkStart w:id="443" w:name="_Toc51929243"/>
      <w:bookmarkStart w:id="444" w:name="_Toc131970521"/>
      <w:r>
        <w:t>Recommendations</w:t>
      </w:r>
      <w:bookmarkEnd w:id="439"/>
      <w:bookmarkEnd w:id="440"/>
      <w:r>
        <w:t xml:space="preserve"> for </w:t>
      </w:r>
      <w:bookmarkEnd w:id="441"/>
      <w:bookmarkEnd w:id="442"/>
      <w:r>
        <w:t>Practice</w:t>
      </w:r>
      <w:bookmarkEnd w:id="443"/>
      <w:bookmarkEnd w:id="444"/>
    </w:p>
    <w:p w14:paraId="1A1A24D1" w14:textId="40305E51" w:rsidR="005D1C4A" w:rsidRPr="005D1C4A" w:rsidRDefault="005D1C4A" w:rsidP="00B21582">
      <w:commentRangeStart w:id="445"/>
      <w:r>
        <w:t>This dissertation examines human activity recognition within indoor settings for elderly and special needs care.</w:t>
      </w:r>
      <w:commentRangeEnd w:id="445"/>
      <w:r w:rsidR="004C15C9">
        <w:rPr>
          <w:rStyle w:val="CommentReference"/>
          <w:rFonts w:eastAsia="Times New Roman" w:cs="Arial"/>
          <w:szCs w:val="20"/>
        </w:rPr>
        <w:commentReference w:id="445"/>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446"/>
      <w:r>
        <w:t>tracking the defendant's actions and producing a secure log of behaviors is possible</w:t>
      </w:r>
      <w:commentRangeEnd w:id="446"/>
      <w:r w:rsidR="00082EF8">
        <w:rPr>
          <w:rStyle w:val="CommentReference"/>
          <w:rFonts w:eastAsia="Times New Roman" w:cs="Arial"/>
          <w:szCs w:val="20"/>
        </w:rPr>
        <w:commentReference w:id="446"/>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447" w:name="_Toc464831680"/>
      <w:bookmarkStart w:id="448" w:name="_Toc465328412"/>
      <w:bookmarkStart w:id="449" w:name="_Toc51929244"/>
      <w:bookmarkStart w:id="450" w:name="_Toc131970522"/>
      <w:r>
        <w:t>Recommendations for Future Research</w:t>
      </w:r>
      <w:bookmarkEnd w:id="447"/>
      <w:bookmarkEnd w:id="448"/>
      <w:bookmarkEnd w:id="449"/>
      <w:bookmarkEnd w:id="450"/>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451"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452370"/>
                    </a:xfrm>
                    <a:prstGeom prst="rect">
                      <a:avLst/>
                    </a:prstGeom>
                  </pic:spPr>
                </pic:pic>
              </a:graphicData>
            </a:graphic>
          </wp:inline>
        </w:drawing>
      </w:r>
      <w:bookmarkEnd w:id="451"/>
    </w:p>
    <w:p w14:paraId="163F550E" w14:textId="77777777" w:rsidR="006514D0" w:rsidRDefault="006514D0" w:rsidP="00B21582">
      <w:pPr>
        <w:pStyle w:val="Heading2"/>
        <w:ind w:firstLine="0"/>
      </w:pPr>
      <w:bookmarkStart w:id="452" w:name="_Toc222132560"/>
      <w:bookmarkStart w:id="453" w:name="_Toc251424094"/>
      <w:bookmarkStart w:id="454" w:name="_Toc464831681"/>
      <w:bookmarkStart w:id="455" w:name="_Toc465328413"/>
      <w:bookmarkStart w:id="456" w:name="_Toc51929245"/>
      <w:bookmarkStart w:id="457" w:name="_Toc131970523"/>
      <w:r>
        <w:lastRenderedPageBreak/>
        <w:t>Conclusions</w:t>
      </w:r>
      <w:bookmarkEnd w:id="452"/>
      <w:bookmarkEnd w:id="453"/>
      <w:bookmarkEnd w:id="454"/>
      <w:bookmarkEnd w:id="455"/>
      <w:bookmarkEnd w:id="456"/>
      <w:bookmarkEnd w:id="457"/>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w:t>
      </w:r>
      <w:proofErr w:type="gramStart"/>
      <w:r>
        <w:t>provision</w:t>
      </w:r>
      <w:proofErr w:type="gramEnd"/>
      <w:r>
        <w:t xml:space="preserve">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458"/>
      <w:r>
        <w:lastRenderedPageBreak/>
        <w:t>This study defined success criteria regarding the effectiveness (R1) and efficiency (R2) of identifying human behaviors for medical facilities</w:t>
      </w:r>
      <w:commentRangeEnd w:id="458"/>
      <w:r w:rsidR="00082EF8">
        <w:rPr>
          <w:rStyle w:val="CommentReference"/>
          <w:rFonts w:eastAsia="Times New Roman" w:cs="Arial"/>
          <w:szCs w:val="20"/>
        </w:rPr>
        <w:commentReference w:id="458"/>
      </w:r>
      <w:r>
        <w:t xml:space="preserve">.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proofErr w:type="gramStart"/>
      <w:r>
        <w:t>highly-efficient</w:t>
      </w:r>
      <w:proofErr w:type="gramEnd"/>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459"/>
      <w:r>
        <w:t>constructs</w:t>
      </w:r>
      <w:commentRangeEnd w:id="459"/>
      <w:r w:rsidR="00082EF8">
        <w:rPr>
          <w:rStyle w:val="CommentReference"/>
          <w:rFonts w:eastAsia="Times New Roman" w:cs="Arial"/>
          <w:szCs w:val="20"/>
        </w:rPr>
        <w:commentReference w:id="459"/>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460" w:name="_Toc131970524"/>
      <w:commentRangeStart w:id="461"/>
      <w:commentRangeStart w:id="462"/>
      <w:commentRangeStart w:id="463"/>
      <w:commentRangeStart w:id="464"/>
      <w:r>
        <w:lastRenderedPageBreak/>
        <w:t>Appendix</w:t>
      </w:r>
      <w:r w:rsidR="009A114F">
        <w:t xml:space="preserve">: </w:t>
      </w:r>
      <w:r w:rsidR="008555BA">
        <w:t>Categories</w:t>
      </w:r>
      <w:commentRangeEnd w:id="461"/>
      <w:r w:rsidR="009A114F">
        <w:rPr>
          <w:rStyle w:val="CommentReference"/>
          <w:b w:val="0"/>
          <w:bCs w:val="0"/>
          <w:szCs w:val="20"/>
        </w:rPr>
        <w:commentReference w:id="461"/>
      </w:r>
      <w:commentRangeEnd w:id="462"/>
      <w:r w:rsidR="009A114F">
        <w:rPr>
          <w:rStyle w:val="CommentReference"/>
          <w:b w:val="0"/>
          <w:bCs w:val="0"/>
          <w:szCs w:val="20"/>
        </w:rPr>
        <w:commentReference w:id="462"/>
      </w:r>
      <w:commentRangeEnd w:id="463"/>
      <w:r w:rsidR="009A114F">
        <w:rPr>
          <w:rStyle w:val="CommentReference"/>
          <w:b w:val="0"/>
          <w:bCs w:val="0"/>
          <w:szCs w:val="20"/>
        </w:rPr>
        <w:commentReference w:id="463"/>
      </w:r>
      <w:bookmarkEnd w:id="460"/>
      <w:commentRangeEnd w:id="464"/>
      <w:r w:rsidR="00082EF8">
        <w:rPr>
          <w:rStyle w:val="CommentReference"/>
          <w:b w:val="0"/>
          <w:bCs w:val="0"/>
          <w:szCs w:val="20"/>
        </w:rPr>
        <w:commentReference w:id="464"/>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465" w:name="_Toc464831651" w:displacedByCustomXml="next"/>
    <w:bookmarkEnd w:id="465" w:displacedByCustomXml="next"/>
    <w:bookmarkStart w:id="466" w:name="_Toc465328388" w:displacedByCustomXml="next"/>
    <w:bookmarkEnd w:id="466"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467" w:name="_Toc131970525"/>
          <w:r w:rsidRPr="00FE3EEF">
            <w:rPr>
              <w:b w:val="0"/>
              <w:bCs w:val="0"/>
            </w:rPr>
            <w:lastRenderedPageBreak/>
            <w:t>References</w:t>
          </w:r>
          <w:bookmarkEnd w:id="467"/>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468" w:name="_Toc231285448" w:displacedByCustomXml="prev"/>
    <w:bookmarkEnd w:id="468"/>
    <w:p w14:paraId="765F17F1" w14:textId="77777777" w:rsidR="00887A22" w:rsidRPr="00887A22" w:rsidRDefault="00887A22" w:rsidP="00DA5CF7"/>
    <w:sectPr w:rsidR="00887A22" w:rsidRPr="00887A22" w:rsidSect="00887A22">
      <w:headerReference w:type="default" r:id="rId74"/>
      <w:footerReference w:type="default" r:id="rId75"/>
      <w:headerReference w:type="first" r:id="rId7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2"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426"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427"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428"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431"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432"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433"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436"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445"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446"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458"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459"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461"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462"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463"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464"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5E0"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0E6" w16cex:dateUtc="2023-03-22T21:36: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5E0" w16cid:durableId="27C590E6"/>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CC338" w14:textId="77777777" w:rsidR="003F52C6" w:rsidRDefault="003F52C6" w:rsidP="00DA5CF7">
      <w:r>
        <w:separator/>
      </w:r>
    </w:p>
  </w:endnote>
  <w:endnote w:type="continuationSeparator" w:id="0">
    <w:p w14:paraId="10A70DC9" w14:textId="77777777" w:rsidR="003F52C6" w:rsidRDefault="003F52C6" w:rsidP="00DA5CF7">
      <w:r>
        <w:continuationSeparator/>
      </w:r>
    </w:p>
  </w:endnote>
  <w:endnote w:type="continuationNotice" w:id="1">
    <w:p w14:paraId="7162845F" w14:textId="77777777" w:rsidR="003F52C6" w:rsidRDefault="003F52C6"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3355F" w14:textId="77777777" w:rsidR="003F52C6" w:rsidRDefault="003F52C6" w:rsidP="00DA5CF7">
      <w:r>
        <w:separator/>
      </w:r>
    </w:p>
  </w:footnote>
  <w:footnote w:type="continuationSeparator" w:id="0">
    <w:p w14:paraId="24EA47A2" w14:textId="77777777" w:rsidR="003F52C6" w:rsidRDefault="003F52C6" w:rsidP="00DA5CF7">
      <w:r>
        <w:continuationSeparator/>
      </w:r>
    </w:p>
  </w:footnote>
  <w:footnote w:type="continuationNotice" w:id="1">
    <w:p w14:paraId="60B8F0E9" w14:textId="77777777" w:rsidR="003F52C6" w:rsidRDefault="003F52C6"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wFACVt4Z4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2C6"/>
    <w:rsid w:val="003F5700"/>
    <w:rsid w:val="003F7C93"/>
    <w:rsid w:val="00400C8D"/>
    <w:rsid w:val="00401F96"/>
    <w:rsid w:val="00404F45"/>
    <w:rsid w:val="00406DDB"/>
    <w:rsid w:val="00414DA3"/>
    <w:rsid w:val="00416722"/>
    <w:rsid w:val="0041771B"/>
    <w:rsid w:val="00421FD7"/>
    <w:rsid w:val="00423ACD"/>
    <w:rsid w:val="00426AA3"/>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28A5"/>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63B"/>
    <w:rsid w:val="00C64BC0"/>
    <w:rsid w:val="00C65F8E"/>
    <w:rsid w:val="00C70842"/>
    <w:rsid w:val="00C714B9"/>
    <w:rsid w:val="00C7163D"/>
    <w:rsid w:val="00C71B24"/>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320EA"/>
    <w:rsid w:val="00D320FF"/>
    <w:rsid w:val="00D3228B"/>
    <w:rsid w:val="00D3675A"/>
    <w:rsid w:val="00D400F7"/>
    <w:rsid w:val="00D414AD"/>
    <w:rsid w:val="00D41F7B"/>
    <w:rsid w:val="00D41F9D"/>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27.png"/><Relationship Id="rId68" Type="http://schemas.microsoft.com/office/2011/relationships/commentsExtended" Target="commentsExtended.xml"/><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diagramQuickStyle" Target="diagrams/quickStyle4.xml"/><Relationship Id="rId66" Type="http://schemas.openxmlformats.org/officeDocument/2006/relationships/image" Target="media/image30.pn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diagramData" Target="diagrams/data4.xml"/><Relationship Id="rId64" Type="http://schemas.openxmlformats.org/officeDocument/2006/relationships/image" Target="media/image28.png"/><Relationship Id="rId69" Type="http://schemas.microsoft.com/office/2016/09/relationships/commentsIds" Target="commentsIds.xm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Data" Target="diagrams/data3.xml"/><Relationship Id="rId72"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diagramColors" Target="diagrams/colors4.xml"/><Relationship Id="rId67" Type="http://schemas.openxmlformats.org/officeDocument/2006/relationships/comments" Target="comments.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image" Target="media/image26.png"/><Relationship Id="rId70" Type="http://schemas.microsoft.com/office/2018/08/relationships/commentsExtensible" Target="commentsExtensible.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microsoft.com/office/2007/relationships/diagramDrawing" Target="diagrams/drawing4.xml"/><Relationship Id="rId65" Type="http://schemas.openxmlformats.org/officeDocument/2006/relationships/image" Target="media/image29.png"/><Relationship Id="rId73" Type="http://schemas.openxmlformats.org/officeDocument/2006/relationships/image" Target="media/image33.png"/><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6"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29" y="279917"/>
        <a:ext cx="704353" cy="412349"/>
      </dsp:txXfrm>
    </dsp:sp>
    <dsp:sp modelId="{E01980EB-8049-4114-B86D-FBC79DEAA4E2}">
      <dsp:nvSpPr>
        <dsp:cNvPr id="0" name=""/>
        <dsp:cNvSpPr/>
      </dsp:nvSpPr>
      <dsp:spPr>
        <a:xfrm>
          <a:off x="803013"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13" y="431779"/>
        <a:ext cx="108333" cy="108626"/>
      </dsp:txXfrm>
    </dsp:sp>
    <dsp:sp modelId="{C9DB48FB-0976-4189-8390-9ADAA24F8B12}">
      <dsp:nvSpPr>
        <dsp:cNvPr id="0" name=""/>
        <dsp:cNvSpPr/>
      </dsp:nvSpPr>
      <dsp:spPr>
        <a:xfrm>
          <a:off x="102201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845" y="279917"/>
        <a:ext cx="704353" cy="412349"/>
      </dsp:txXfrm>
    </dsp:sp>
    <dsp:sp modelId="{35F44C8B-AB28-4EC4-B3ED-90DE52221FB9}">
      <dsp:nvSpPr>
        <dsp:cNvPr id="0" name=""/>
        <dsp:cNvSpPr/>
      </dsp:nvSpPr>
      <dsp:spPr>
        <a:xfrm>
          <a:off x="182502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029" y="431779"/>
        <a:ext cx="108333" cy="108626"/>
      </dsp:txXfrm>
    </dsp:sp>
    <dsp:sp modelId="{066995C1-D185-4DDC-8015-9CEF64CFF068}">
      <dsp:nvSpPr>
        <dsp:cNvPr id="0" name=""/>
        <dsp:cNvSpPr/>
      </dsp:nvSpPr>
      <dsp:spPr>
        <a:xfrm>
          <a:off x="204403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6862" y="279917"/>
        <a:ext cx="704353" cy="412349"/>
      </dsp:txXfrm>
    </dsp:sp>
    <dsp:sp modelId="{17944AD9-90F3-4A64-AB95-8EEF00DADBF9}">
      <dsp:nvSpPr>
        <dsp:cNvPr id="0" name=""/>
        <dsp:cNvSpPr/>
      </dsp:nvSpPr>
      <dsp:spPr>
        <a:xfrm>
          <a:off x="2847046"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046" y="431779"/>
        <a:ext cx="108333" cy="108626"/>
      </dsp:txXfrm>
    </dsp:sp>
    <dsp:sp modelId="{43DAEF3E-2E90-47E4-9AE8-AF4FDF6C91F0}">
      <dsp:nvSpPr>
        <dsp:cNvPr id="0" name=""/>
        <dsp:cNvSpPr/>
      </dsp:nvSpPr>
      <dsp:spPr>
        <a:xfrm>
          <a:off x="3066049"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8878" y="279917"/>
        <a:ext cx="704353" cy="412349"/>
      </dsp:txXfrm>
    </dsp:sp>
    <dsp:sp modelId="{AE49541F-17AE-4F61-9054-9DB587A91631}">
      <dsp:nvSpPr>
        <dsp:cNvPr id="0" name=""/>
        <dsp:cNvSpPr/>
      </dsp:nvSpPr>
      <dsp:spPr>
        <a:xfrm>
          <a:off x="3869062"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062" y="431779"/>
        <a:ext cx="108333" cy="108626"/>
      </dsp:txXfrm>
    </dsp:sp>
    <dsp:sp modelId="{853CC948-6364-4037-8B59-806CAD40E1C7}">
      <dsp:nvSpPr>
        <dsp:cNvPr id="0" name=""/>
        <dsp:cNvSpPr/>
      </dsp:nvSpPr>
      <dsp:spPr>
        <a:xfrm>
          <a:off x="408806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0895" y="279917"/>
        <a:ext cx="704353" cy="412349"/>
      </dsp:txXfrm>
    </dsp:sp>
    <dsp:sp modelId="{888584DD-8AFE-4BBC-9A28-F349F986965A}">
      <dsp:nvSpPr>
        <dsp:cNvPr id="0" name=""/>
        <dsp:cNvSpPr/>
      </dsp:nvSpPr>
      <dsp:spPr>
        <a:xfrm>
          <a:off x="489107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079" y="431779"/>
        <a:ext cx="108333" cy="108626"/>
      </dsp:txXfrm>
    </dsp:sp>
    <dsp:sp modelId="{BBA132C9-C787-4468-9709-2C2907CA97E9}">
      <dsp:nvSpPr>
        <dsp:cNvPr id="0" name=""/>
        <dsp:cNvSpPr/>
      </dsp:nvSpPr>
      <dsp:spPr>
        <a:xfrm>
          <a:off x="511008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2912" y="279917"/>
        <a:ext cx="704353" cy="41234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0</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1</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7</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8</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7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2</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4</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5</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6</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7</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0</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1</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9</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4</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5</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6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1</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2</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4</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09</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AEDD7D-3A1C-438D-AF9B-6CCF6C5080AD}">
  <ds:schemaRefs>
    <ds:schemaRef ds:uri="http://schemas.openxmlformats.org/officeDocument/2006/bibliography"/>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55</Pages>
  <Words>32238</Words>
  <Characters>183757</Characters>
  <Application>Microsoft Office Word</Application>
  <DocSecurity>0</DocSecurity>
  <Lines>1531</Lines>
  <Paragraphs>431</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5564</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11</cp:revision>
  <dcterms:created xsi:type="dcterms:W3CDTF">2023-04-20T17:29:00Z</dcterms:created>
  <dcterms:modified xsi:type="dcterms:W3CDTF">2023-04-2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